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FBE61" w14:textId="77777777" w:rsidR="00675964" w:rsidRDefault="00675964"/>
    <w:p w14:paraId="3AF9D5CF" w14:textId="07CF80A8" w:rsidR="00675964" w:rsidRDefault="00675964">
      <w:r>
        <w:t xml:space="preserve">Examples from </w:t>
      </w:r>
      <w:proofErr w:type="spellStart"/>
      <w:r>
        <w:t>RCSH_Paramus_NJ</w:t>
      </w:r>
      <w:proofErr w:type="spellEnd"/>
    </w:p>
    <w:p w14:paraId="33E06CAE" w14:textId="7395A580" w:rsidR="00ED315A" w:rsidRDefault="004B2915">
      <w:pPr>
        <w:rPr>
          <w:b/>
        </w:rPr>
      </w:pPr>
      <w:r w:rsidRPr="004B2915">
        <w:rPr>
          <w:b/>
        </w:rPr>
        <w:t>CPI:</w:t>
      </w:r>
    </w:p>
    <w:p w14:paraId="085977DE" w14:textId="0DE07741" w:rsidR="004B2915" w:rsidRDefault="004B2915">
      <w:proofErr w:type="spellStart"/>
      <w:r>
        <w:rPr>
          <w:b/>
        </w:rPr>
        <w:t>Home.px</w:t>
      </w:r>
      <w:proofErr w:type="spellEnd"/>
      <w:r>
        <w:rPr>
          <w:b/>
        </w:rPr>
        <w:t xml:space="preserve"> – </w:t>
      </w:r>
      <w:r>
        <w:t xml:space="preserve">The </w:t>
      </w:r>
      <w:proofErr w:type="spellStart"/>
      <w:proofErr w:type="gramStart"/>
      <w:r>
        <w:t>home.</w:t>
      </w:r>
      <w:r w:rsidRPr="00AD5E08">
        <w:rPr>
          <w:noProof/>
        </w:rPr>
        <w:t>px</w:t>
      </w:r>
      <w:proofErr w:type="spellEnd"/>
      <w:proofErr w:type="gramEnd"/>
      <w:r>
        <w:t xml:space="preserve"> screen IS a button.</w:t>
      </w:r>
    </w:p>
    <w:p w14:paraId="774BA2F2" w14:textId="4ABBBDC9" w:rsidR="004B2915" w:rsidRDefault="004B2915">
      <w:r>
        <w:t>Here are the properties:</w:t>
      </w:r>
    </w:p>
    <w:p w14:paraId="1F6CA801" w14:textId="112BCB35" w:rsidR="004B2915" w:rsidRPr="004B2915" w:rsidRDefault="004B2915">
      <w:r>
        <w:rPr>
          <w:noProof/>
        </w:rPr>
        <w:drawing>
          <wp:inline distT="0" distB="0" distL="0" distR="0" wp14:anchorId="581F7C15" wp14:editId="4AE80493">
            <wp:extent cx="5057775" cy="51435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0B0A3" w14:textId="7A266249" w:rsidR="00ED315A" w:rsidRDefault="00ED315A"/>
    <w:p w14:paraId="2B1E4DEA" w14:textId="77777777" w:rsidR="004B2915" w:rsidRDefault="004B2915"/>
    <w:p w14:paraId="44903208" w14:textId="77777777" w:rsidR="004B2915" w:rsidRDefault="004B2915"/>
    <w:p w14:paraId="1BBA3FBF" w14:textId="77777777" w:rsidR="004B2915" w:rsidRDefault="004B2915"/>
    <w:p w14:paraId="613AFB0B" w14:textId="77777777" w:rsidR="004B2915" w:rsidRDefault="004B2915"/>
    <w:p w14:paraId="4005811A" w14:textId="77777777" w:rsidR="004B2915" w:rsidRDefault="004B2915"/>
    <w:p w14:paraId="7EE5BBE5" w14:textId="77777777" w:rsidR="004B2915" w:rsidRDefault="004B2915"/>
    <w:p w14:paraId="45E91B9C" w14:textId="77777777" w:rsidR="004B2915" w:rsidRDefault="004B2915"/>
    <w:p w14:paraId="773CF664" w14:textId="77777777" w:rsidR="004B2915" w:rsidRDefault="004B2915"/>
    <w:p w14:paraId="4648C3EA" w14:textId="77777777" w:rsidR="004B2915" w:rsidRDefault="004B2915"/>
    <w:p w14:paraId="2D958DB8" w14:textId="37818886" w:rsidR="004B2915" w:rsidRDefault="004B2915">
      <w:r>
        <w:t xml:space="preserve">In the properties, the “summary” property </w:t>
      </w:r>
      <w:r w:rsidRPr="00AD5E08">
        <w:rPr>
          <w:noProof/>
        </w:rPr>
        <w:t>is set</w:t>
      </w:r>
      <w:r>
        <w:t xml:space="preserve"> to “password</w:t>
      </w:r>
      <w:r w:rsidRPr="00AD5E08">
        <w:rPr>
          <w:noProof/>
        </w:rPr>
        <w:t>”.</w:t>
      </w:r>
      <w:r>
        <w:t xml:space="preserve">  When the screen </w:t>
      </w:r>
      <w:r w:rsidRPr="00AD5E08">
        <w:rPr>
          <w:noProof/>
        </w:rPr>
        <w:t>is pressed</w:t>
      </w:r>
      <w:r>
        <w:t xml:space="preserve">, it will ask for a password.  </w:t>
      </w:r>
    </w:p>
    <w:p w14:paraId="7C8BF1F3" w14:textId="47048163" w:rsidR="004B2915" w:rsidRDefault="004B2915">
      <w:r>
        <w:rPr>
          <w:noProof/>
        </w:rPr>
        <w:drawing>
          <wp:inline distT="0" distB="0" distL="0" distR="0" wp14:anchorId="00AE43CE" wp14:editId="386BF42D">
            <wp:extent cx="5610225" cy="40005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4A010" w14:textId="79CA5AB5" w:rsidR="004B2915" w:rsidRDefault="004B2915"/>
    <w:p w14:paraId="15671023" w14:textId="77777777" w:rsidR="004B2915" w:rsidRDefault="004B2915" w:rsidP="004B2915">
      <w:r>
        <w:t xml:space="preserve">That password </w:t>
      </w:r>
      <w:r w:rsidRPr="00AD5E08">
        <w:rPr>
          <w:noProof/>
        </w:rPr>
        <w:t>is loaded</w:t>
      </w:r>
      <w:r>
        <w:t xml:space="preserve"> in the Kiosk App:</w:t>
      </w:r>
    </w:p>
    <w:p w14:paraId="715EA731" w14:textId="40B2915F" w:rsidR="004B2915" w:rsidRDefault="004B2915">
      <w:r>
        <w:rPr>
          <w:noProof/>
        </w:rPr>
        <w:lastRenderedPageBreak/>
        <w:drawing>
          <wp:inline distT="0" distB="0" distL="0" distR="0" wp14:anchorId="271D6F25" wp14:editId="425B3950">
            <wp:extent cx="5943600" cy="27806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3A580" w14:textId="77777777" w:rsidR="00ED315A" w:rsidRDefault="00ED315A"/>
    <w:p w14:paraId="309CDF48" w14:textId="7563668E" w:rsidR="00ED315A" w:rsidRDefault="00F971DF">
      <w:pPr>
        <w:rPr>
          <w:sz w:val="28"/>
          <w:szCs w:val="28"/>
        </w:rPr>
      </w:pPr>
      <w:r w:rsidRPr="00F971DF">
        <w:rPr>
          <w:sz w:val="28"/>
          <w:szCs w:val="28"/>
        </w:rPr>
        <w:t xml:space="preserve">The </w:t>
      </w:r>
      <w:proofErr w:type="spellStart"/>
      <w:r w:rsidRPr="00F971DF">
        <w:rPr>
          <w:b/>
          <w:sz w:val="28"/>
          <w:szCs w:val="28"/>
        </w:rPr>
        <w:t>homeUnlocked.px</w:t>
      </w:r>
      <w:proofErr w:type="spellEnd"/>
      <w:r w:rsidRPr="00F971DF">
        <w:rPr>
          <w:sz w:val="28"/>
          <w:szCs w:val="28"/>
        </w:rPr>
        <w:t xml:space="preserve"> screen</w:t>
      </w:r>
      <w:r w:rsidRPr="0041340C">
        <w:rPr>
          <w:noProof/>
          <w:sz w:val="28"/>
          <w:szCs w:val="28"/>
        </w:rPr>
        <w:t>…</w:t>
      </w:r>
      <w:r w:rsidRPr="00F971DF">
        <w:rPr>
          <w:sz w:val="28"/>
          <w:szCs w:val="28"/>
        </w:rPr>
        <w:t xml:space="preserve">all about the </w:t>
      </w:r>
      <w:r w:rsidR="008A2055">
        <w:rPr>
          <w:sz w:val="28"/>
          <w:szCs w:val="28"/>
        </w:rPr>
        <w:t xml:space="preserve">“Lock Screen” </w:t>
      </w:r>
      <w:r w:rsidRPr="00F971DF">
        <w:rPr>
          <w:sz w:val="28"/>
          <w:szCs w:val="28"/>
        </w:rPr>
        <w:t>button</w:t>
      </w:r>
      <w:r w:rsidR="008A2055">
        <w:rPr>
          <w:sz w:val="28"/>
          <w:szCs w:val="28"/>
        </w:rPr>
        <w:t>.</w:t>
      </w:r>
    </w:p>
    <w:p w14:paraId="62437DE1" w14:textId="74A87768" w:rsidR="00F971DF" w:rsidRDefault="00F971DF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DF9C85D" wp14:editId="72889417">
            <wp:extent cx="2114550" cy="10858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91A36" w14:textId="2B58D8F7" w:rsidR="00F971DF" w:rsidRPr="00F971DF" w:rsidRDefault="00F971D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A885905" wp14:editId="2BCBCDC3">
            <wp:extent cx="4933950" cy="51530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FC6C0" w14:textId="77777777" w:rsidR="00F971DF" w:rsidRDefault="00F971DF"/>
    <w:p w14:paraId="4E9EBAC7" w14:textId="77777777" w:rsidR="00ED315A" w:rsidRDefault="00ED315A"/>
    <w:p w14:paraId="00AA5D68" w14:textId="5FD0191A" w:rsidR="00ED315A" w:rsidRDefault="00F971DF">
      <w:r>
        <w:t>The “Lock Screen” button on the “</w:t>
      </w:r>
      <w:proofErr w:type="spellStart"/>
      <w:proofErr w:type="gramStart"/>
      <w:r>
        <w:t>climate.</w:t>
      </w:r>
      <w:r w:rsidRPr="00AD5E08">
        <w:rPr>
          <w:noProof/>
        </w:rPr>
        <w:t>px</w:t>
      </w:r>
      <w:proofErr w:type="spellEnd"/>
      <w:proofErr w:type="gramEnd"/>
      <w:r>
        <w:t xml:space="preserve">” and the </w:t>
      </w:r>
      <w:proofErr w:type="spellStart"/>
      <w:r>
        <w:t>illumination.</w:t>
      </w:r>
      <w:r w:rsidRPr="00AD5E08">
        <w:rPr>
          <w:noProof/>
        </w:rPr>
        <w:t>px</w:t>
      </w:r>
      <w:proofErr w:type="spellEnd"/>
      <w:r>
        <w:t xml:space="preserve"> page </w:t>
      </w:r>
      <w:r w:rsidRPr="0041340C">
        <w:rPr>
          <w:noProof/>
        </w:rPr>
        <w:t>are</w:t>
      </w:r>
      <w:r>
        <w:t xml:space="preserve"> the same.</w:t>
      </w:r>
    </w:p>
    <w:p w14:paraId="4D5FDEA0" w14:textId="14445966" w:rsidR="00F971DF" w:rsidRDefault="00F971DF">
      <w:r>
        <w:t>The above set up is true for the bar, as well.  The “temporary/px” page in the bar has the same “Lock Screen” button set up.</w:t>
      </w:r>
    </w:p>
    <w:p w14:paraId="53DC1F76" w14:textId="77777777" w:rsidR="00ED315A" w:rsidRDefault="00ED315A"/>
    <w:p w14:paraId="7D415131" w14:textId="77777777" w:rsidR="00ED315A" w:rsidRDefault="00ED315A"/>
    <w:p w14:paraId="75885544" w14:textId="77777777" w:rsidR="00ED315A" w:rsidRDefault="00ED315A"/>
    <w:p w14:paraId="3951D373" w14:textId="77777777" w:rsidR="00ED315A" w:rsidRDefault="00ED315A"/>
    <w:p w14:paraId="44C55918" w14:textId="77777777" w:rsidR="00ED315A" w:rsidRDefault="00ED315A"/>
    <w:p w14:paraId="7A02E6DE" w14:textId="77777777" w:rsidR="00ED315A" w:rsidRDefault="00ED315A"/>
    <w:p w14:paraId="626DEF6C" w14:textId="77777777" w:rsidR="00ED315A" w:rsidRDefault="00ED315A"/>
    <w:p w14:paraId="091DCBF2" w14:textId="5AEF1FB0" w:rsidR="00675964" w:rsidRDefault="008A2055">
      <w:pPr>
        <w:rPr>
          <w:b/>
          <w:sz w:val="28"/>
          <w:szCs w:val="28"/>
        </w:rPr>
      </w:pPr>
      <w:r w:rsidRPr="008A2055">
        <w:rPr>
          <w:b/>
          <w:sz w:val="28"/>
          <w:szCs w:val="28"/>
        </w:rPr>
        <w:t>Special Cases – The Private Dining Rooms set up.</w:t>
      </w:r>
    </w:p>
    <w:p w14:paraId="229F98F4" w14:textId="60DFDFCA" w:rsidR="008A2055" w:rsidRDefault="008A2055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 “</w:t>
      </w:r>
      <w:proofErr w:type="spellStart"/>
      <w:proofErr w:type="gramStart"/>
      <w:r>
        <w:rPr>
          <w:b/>
          <w:sz w:val="28"/>
          <w:szCs w:val="28"/>
        </w:rPr>
        <w:t>home.</w:t>
      </w:r>
      <w:r w:rsidRPr="00AD5E08">
        <w:rPr>
          <w:b/>
          <w:noProof/>
          <w:sz w:val="28"/>
          <w:szCs w:val="28"/>
        </w:rPr>
        <w:t>px</w:t>
      </w:r>
      <w:proofErr w:type="spellEnd"/>
      <w:proofErr w:type="gramEnd"/>
      <w:r>
        <w:rPr>
          <w:b/>
          <w:sz w:val="28"/>
          <w:szCs w:val="28"/>
        </w:rPr>
        <w:t>” page:</w:t>
      </w:r>
    </w:p>
    <w:p w14:paraId="07993901" w14:textId="196FB8B7" w:rsidR="008A2055" w:rsidRDefault="008A2055">
      <w:pPr>
        <w:rPr>
          <w:sz w:val="20"/>
          <w:szCs w:val="20"/>
        </w:rPr>
      </w:pPr>
      <w:r>
        <w:rPr>
          <w:sz w:val="20"/>
          <w:szCs w:val="20"/>
        </w:rPr>
        <w:t xml:space="preserve">Like the CPI and BAR home page, the </w:t>
      </w:r>
      <w:proofErr w:type="spellStart"/>
      <w:proofErr w:type="gramStart"/>
      <w:r>
        <w:rPr>
          <w:sz w:val="20"/>
          <w:szCs w:val="20"/>
        </w:rPr>
        <w:t>home.</w:t>
      </w:r>
      <w:r w:rsidRPr="00AD5E08">
        <w:rPr>
          <w:noProof/>
          <w:sz w:val="20"/>
          <w:szCs w:val="20"/>
        </w:rPr>
        <w:t>px</w:t>
      </w:r>
      <w:proofErr w:type="spellEnd"/>
      <w:proofErr w:type="gramEnd"/>
      <w:r>
        <w:rPr>
          <w:sz w:val="20"/>
          <w:szCs w:val="20"/>
        </w:rPr>
        <w:t xml:space="preserve"> page in the PDR is a button.  Here are the properties:</w:t>
      </w:r>
    </w:p>
    <w:p w14:paraId="6E0E11A7" w14:textId="77777777" w:rsidR="008A2055" w:rsidRPr="008A2055" w:rsidRDefault="008A2055">
      <w:pPr>
        <w:rPr>
          <w:sz w:val="20"/>
          <w:szCs w:val="20"/>
        </w:rPr>
      </w:pPr>
    </w:p>
    <w:p w14:paraId="5707A26D" w14:textId="6CC41250" w:rsidR="008A2055" w:rsidRPr="008A2055" w:rsidRDefault="008A2055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38FF834B" wp14:editId="3D5CB461">
            <wp:extent cx="4924425" cy="5153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05035" w14:textId="0CC01594" w:rsidR="00675964" w:rsidRDefault="00675964"/>
    <w:p w14:paraId="1B6FB1E4" w14:textId="543E03AB" w:rsidR="008A2055" w:rsidRDefault="008A2055">
      <w:r>
        <w:t>A different “Lock Screen” button:</w:t>
      </w:r>
    </w:p>
    <w:p w14:paraId="077790FA" w14:textId="673A2AE2" w:rsidR="00D07E87" w:rsidRDefault="008A2055">
      <w:r>
        <w:rPr>
          <w:noProof/>
        </w:rPr>
        <w:lastRenderedPageBreak/>
        <w:drawing>
          <wp:inline distT="0" distB="0" distL="0" distR="0" wp14:anchorId="3D8BFB24" wp14:editId="3E2E6227">
            <wp:extent cx="4924425" cy="51244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512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B9752" w14:textId="30239639" w:rsidR="00D07E87" w:rsidRDefault="00D07E87"/>
    <w:p w14:paraId="5F1079B4" w14:textId="208D00EA" w:rsidR="00D07E87" w:rsidRDefault="00421D12">
      <w:pPr>
        <w:rPr>
          <w:sz w:val="20"/>
          <w:szCs w:val="20"/>
        </w:rPr>
      </w:pPr>
      <w:r>
        <w:rPr>
          <w:sz w:val="20"/>
          <w:szCs w:val="20"/>
        </w:rPr>
        <w:t xml:space="preserve">In the “Value Binding” property, the ORD field looks at the </w:t>
      </w:r>
      <w:proofErr w:type="spellStart"/>
      <w:r>
        <w:rPr>
          <w:sz w:val="20"/>
          <w:szCs w:val="20"/>
        </w:rPr>
        <w:t>LightingLutron</w:t>
      </w:r>
      <w:proofErr w:type="spellEnd"/>
      <w:r>
        <w:rPr>
          <w:sz w:val="20"/>
          <w:szCs w:val="20"/>
        </w:rPr>
        <w:t>/</w:t>
      </w:r>
      <w:proofErr w:type="spellStart"/>
      <w:r>
        <w:rPr>
          <w:sz w:val="20"/>
          <w:szCs w:val="20"/>
        </w:rPr>
        <w:t>PartitionControl</w:t>
      </w:r>
      <w:proofErr w:type="spellEnd"/>
      <w:r>
        <w:rPr>
          <w:sz w:val="20"/>
          <w:szCs w:val="20"/>
        </w:rPr>
        <w:t>/partition12/value</w:t>
      </w:r>
    </w:p>
    <w:p w14:paraId="5C68E35A" w14:textId="60C7ADBF" w:rsidR="00421D12" w:rsidRDefault="00421D12">
      <w:pPr>
        <w:rPr>
          <w:sz w:val="20"/>
          <w:szCs w:val="20"/>
        </w:rPr>
      </w:pPr>
      <w:r>
        <w:rPr>
          <w:sz w:val="20"/>
          <w:szCs w:val="20"/>
        </w:rPr>
        <w:t>In the “Summary” field are two commands, “</w:t>
      </w:r>
      <w:proofErr w:type="spellStart"/>
      <w:r>
        <w:rPr>
          <w:sz w:val="20"/>
          <w:szCs w:val="20"/>
        </w:rPr>
        <w:t>lockscreen</w:t>
      </w:r>
      <w:proofErr w:type="spellEnd"/>
      <w:r>
        <w:rPr>
          <w:sz w:val="20"/>
          <w:szCs w:val="20"/>
        </w:rPr>
        <w:t>=60” and “</w:t>
      </w:r>
      <w:proofErr w:type="spellStart"/>
      <w:r>
        <w:rPr>
          <w:sz w:val="20"/>
          <w:szCs w:val="20"/>
        </w:rPr>
        <w:t>PushMeFalse</w:t>
      </w:r>
      <w:proofErr w:type="spellEnd"/>
      <w:r w:rsidRPr="00AD5E08">
        <w:rPr>
          <w:noProof/>
          <w:sz w:val="20"/>
          <w:szCs w:val="20"/>
        </w:rPr>
        <w:t>” .</w:t>
      </w:r>
      <w:r>
        <w:rPr>
          <w:sz w:val="20"/>
          <w:szCs w:val="20"/>
        </w:rPr>
        <w:t xml:space="preserve">  These are part of the kiosk app.  If after 60 seconds, there is no activity on the screen, then the screen bounces back to the </w:t>
      </w:r>
      <w:proofErr w:type="spellStart"/>
      <w:proofErr w:type="gramStart"/>
      <w:r>
        <w:rPr>
          <w:sz w:val="20"/>
          <w:szCs w:val="20"/>
        </w:rPr>
        <w:t>home.</w:t>
      </w:r>
      <w:r w:rsidRPr="00AD5E08">
        <w:rPr>
          <w:noProof/>
          <w:sz w:val="20"/>
          <w:szCs w:val="20"/>
        </w:rPr>
        <w:t>px</w:t>
      </w:r>
      <w:proofErr w:type="spellEnd"/>
      <w:proofErr w:type="gramEnd"/>
      <w:r>
        <w:rPr>
          <w:sz w:val="20"/>
          <w:szCs w:val="20"/>
        </w:rPr>
        <w:t xml:space="preserve"> screen.  If the ORD field goes false, then the command “</w:t>
      </w:r>
      <w:proofErr w:type="spellStart"/>
      <w:r>
        <w:rPr>
          <w:sz w:val="20"/>
          <w:szCs w:val="20"/>
        </w:rPr>
        <w:t>PushMeFalse</w:t>
      </w:r>
      <w:proofErr w:type="spellEnd"/>
      <w:r>
        <w:rPr>
          <w:sz w:val="20"/>
          <w:szCs w:val="20"/>
        </w:rPr>
        <w:t xml:space="preserve">” happens </w:t>
      </w:r>
      <w:r w:rsidRPr="00AD5E08">
        <w:rPr>
          <w:noProof/>
          <w:sz w:val="20"/>
          <w:szCs w:val="20"/>
        </w:rPr>
        <w:t>and</w:t>
      </w:r>
      <w:r>
        <w:rPr>
          <w:sz w:val="20"/>
          <w:szCs w:val="20"/>
        </w:rPr>
        <w:t xml:space="preserve"> the screen is locked.  </w:t>
      </w:r>
    </w:p>
    <w:p w14:paraId="36FCB75D" w14:textId="4A376E87" w:rsidR="00421D12" w:rsidRDefault="00421D12">
      <w:pPr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>
        <w:rPr>
          <w:noProof/>
        </w:rPr>
        <w:drawing>
          <wp:inline distT="0" distB="0" distL="0" distR="0" wp14:anchorId="387B69DE" wp14:editId="7199328D">
            <wp:extent cx="2200275" cy="11049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button </w:t>
      </w:r>
      <w:r w:rsidRPr="00AD5E08">
        <w:rPr>
          <w:noProof/>
          <w:sz w:val="20"/>
          <w:szCs w:val="20"/>
        </w:rPr>
        <w:t>is set</w:t>
      </w:r>
      <w:r>
        <w:rPr>
          <w:sz w:val="20"/>
          <w:szCs w:val="20"/>
        </w:rPr>
        <w:t xml:space="preserve"> up normally.  It points to the “</w:t>
      </w:r>
      <w:proofErr w:type="spellStart"/>
      <w:proofErr w:type="gramStart"/>
      <w:r>
        <w:rPr>
          <w:sz w:val="20"/>
          <w:szCs w:val="20"/>
        </w:rPr>
        <w:t>temporary.</w:t>
      </w:r>
      <w:r w:rsidRPr="00AD5E08">
        <w:rPr>
          <w:noProof/>
          <w:sz w:val="20"/>
          <w:szCs w:val="20"/>
        </w:rPr>
        <w:t>px</w:t>
      </w:r>
      <w:proofErr w:type="spellEnd"/>
      <w:proofErr w:type="gramEnd"/>
      <w:r>
        <w:rPr>
          <w:sz w:val="20"/>
          <w:szCs w:val="20"/>
        </w:rPr>
        <w:t>” page.</w:t>
      </w:r>
    </w:p>
    <w:p w14:paraId="4B9803C3" w14:textId="6F9A3EC0" w:rsidR="00421D12" w:rsidRDefault="00421D12">
      <w:pPr>
        <w:rPr>
          <w:sz w:val="20"/>
          <w:szCs w:val="20"/>
        </w:rPr>
      </w:pPr>
    </w:p>
    <w:p w14:paraId="0B663328" w14:textId="77777777" w:rsidR="00421D12" w:rsidRDefault="00421D12">
      <w:pPr>
        <w:rPr>
          <w:sz w:val="20"/>
          <w:szCs w:val="20"/>
        </w:rPr>
      </w:pPr>
    </w:p>
    <w:p w14:paraId="0CBAA6B6" w14:textId="77777777" w:rsidR="00421D12" w:rsidRDefault="00421D12">
      <w:pPr>
        <w:rPr>
          <w:sz w:val="20"/>
          <w:szCs w:val="20"/>
        </w:rPr>
      </w:pPr>
    </w:p>
    <w:p w14:paraId="75564ED4" w14:textId="77777777" w:rsidR="00421D12" w:rsidRDefault="00421D12">
      <w:pPr>
        <w:rPr>
          <w:sz w:val="20"/>
          <w:szCs w:val="20"/>
        </w:rPr>
      </w:pPr>
      <w:r>
        <w:rPr>
          <w:sz w:val="20"/>
          <w:szCs w:val="20"/>
        </w:rPr>
        <w:lastRenderedPageBreak/>
        <w:t>The PDR1 “Rent as a Single Room” button:</w:t>
      </w:r>
    </w:p>
    <w:p w14:paraId="3747D3C5" w14:textId="45DE1EF4" w:rsidR="00421D12" w:rsidRDefault="00421D12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noProof/>
        </w:rPr>
        <w:drawing>
          <wp:inline distT="0" distB="0" distL="0" distR="0" wp14:anchorId="7C9057C3" wp14:editId="4883C2F6">
            <wp:extent cx="2162175" cy="10763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4DCC" w14:textId="49952348" w:rsidR="00421D12" w:rsidRDefault="00421D12">
      <w:pPr>
        <w:rPr>
          <w:sz w:val="20"/>
          <w:szCs w:val="20"/>
        </w:rPr>
      </w:pPr>
      <w:r w:rsidRPr="00421D12">
        <w:drawing>
          <wp:inline distT="0" distB="0" distL="0" distR="0" wp14:anchorId="79776E53" wp14:editId="75D058F1">
            <wp:extent cx="4972050" cy="60674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60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419F1" w14:textId="407A16A1" w:rsidR="00421D12" w:rsidRDefault="00421D12">
      <w:pPr>
        <w:rPr>
          <w:sz w:val="20"/>
          <w:szCs w:val="20"/>
        </w:rPr>
      </w:pPr>
      <w:r>
        <w:rPr>
          <w:sz w:val="20"/>
          <w:szCs w:val="20"/>
        </w:rPr>
        <w:t>The Value Binding hyperlink field points at the “</w:t>
      </w:r>
      <w:proofErr w:type="spellStart"/>
      <w:proofErr w:type="gramStart"/>
      <w:r>
        <w:rPr>
          <w:sz w:val="20"/>
          <w:szCs w:val="20"/>
        </w:rPr>
        <w:t>rented.</w:t>
      </w:r>
      <w:r w:rsidRPr="00C971F0">
        <w:rPr>
          <w:noProof/>
          <w:sz w:val="20"/>
          <w:szCs w:val="20"/>
        </w:rPr>
        <w:t>px</w:t>
      </w:r>
      <w:proofErr w:type="spellEnd"/>
      <w:proofErr w:type="gramEnd"/>
      <w:r>
        <w:rPr>
          <w:sz w:val="20"/>
          <w:szCs w:val="20"/>
        </w:rPr>
        <w:t>” button</w:t>
      </w:r>
      <w:r w:rsidR="00C971F0">
        <w:rPr>
          <w:sz w:val="20"/>
          <w:szCs w:val="20"/>
        </w:rPr>
        <w:t>.</w:t>
      </w:r>
    </w:p>
    <w:p w14:paraId="26C3043E" w14:textId="3B8B8326" w:rsidR="00C971F0" w:rsidRDefault="00C971F0">
      <w:pPr>
        <w:rPr>
          <w:sz w:val="20"/>
          <w:szCs w:val="20"/>
        </w:rPr>
      </w:pPr>
      <w:r>
        <w:rPr>
          <w:sz w:val="20"/>
          <w:szCs w:val="20"/>
        </w:rPr>
        <w:t>The Action Binding ORD field points at the “Logic/</w:t>
      </w:r>
      <w:proofErr w:type="spellStart"/>
      <w:r>
        <w:rPr>
          <w:sz w:val="20"/>
          <w:szCs w:val="20"/>
        </w:rPr>
        <w:t>TouchPanels</w:t>
      </w:r>
      <w:proofErr w:type="spellEnd"/>
      <w:r>
        <w:rPr>
          <w:sz w:val="20"/>
          <w:szCs w:val="20"/>
        </w:rPr>
        <w:t>/PDR1/Variables/</w:t>
      </w:r>
      <w:proofErr w:type="spellStart"/>
      <w:r>
        <w:rPr>
          <w:sz w:val="20"/>
          <w:szCs w:val="20"/>
        </w:rPr>
        <w:t>RentSingleTriggered</w:t>
      </w:r>
      <w:proofErr w:type="spellEnd"/>
      <w:r>
        <w:rPr>
          <w:sz w:val="20"/>
          <w:szCs w:val="20"/>
        </w:rPr>
        <w:t>/Fire” widget.</w:t>
      </w:r>
    </w:p>
    <w:p w14:paraId="72331FCB" w14:textId="537B6152" w:rsidR="00C971F0" w:rsidRDefault="00C971F0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In the </w:t>
      </w:r>
      <w:r w:rsidRPr="00C971F0">
        <w:rPr>
          <w:noProof/>
          <w:sz w:val="20"/>
          <w:szCs w:val="20"/>
        </w:rPr>
        <w:t>widgetEvent</w:t>
      </w:r>
      <w:r>
        <w:rPr>
          <w:sz w:val="20"/>
          <w:szCs w:val="20"/>
        </w:rPr>
        <w:t xml:space="preserve"> field, make sure you have selected “</w:t>
      </w:r>
      <w:proofErr w:type="spellStart"/>
      <w:r>
        <w:rPr>
          <w:sz w:val="20"/>
          <w:szCs w:val="20"/>
        </w:rPr>
        <w:t>actionPerformed</w:t>
      </w:r>
      <w:proofErr w:type="spellEnd"/>
      <w:r>
        <w:rPr>
          <w:noProof/>
          <w:sz w:val="20"/>
          <w:szCs w:val="20"/>
        </w:rPr>
        <w:t>,”</w:t>
      </w:r>
      <w:r>
        <w:rPr>
          <w:sz w:val="20"/>
          <w:szCs w:val="20"/>
        </w:rPr>
        <w:t xml:space="preserve"> or it will not perform the action you want.</w:t>
      </w:r>
    </w:p>
    <w:p w14:paraId="79051D08" w14:textId="0AE833B7" w:rsidR="00C971F0" w:rsidRDefault="00C971F0">
      <w:pPr>
        <w:rPr>
          <w:sz w:val="20"/>
          <w:szCs w:val="20"/>
        </w:rPr>
      </w:pPr>
      <w:r>
        <w:rPr>
          <w:sz w:val="20"/>
          <w:szCs w:val="20"/>
        </w:rPr>
        <w:t xml:space="preserve">When you push the “Rent as a Single Room” button, the PDR partition stays closed, </w:t>
      </w:r>
      <w:r w:rsidRPr="00C971F0">
        <w:rPr>
          <w:noProof/>
          <w:sz w:val="20"/>
          <w:szCs w:val="20"/>
        </w:rPr>
        <w:t>and</w:t>
      </w:r>
      <w:r>
        <w:rPr>
          <w:sz w:val="20"/>
          <w:szCs w:val="20"/>
        </w:rPr>
        <w:t xml:space="preserve"> the lighting and volume </w:t>
      </w:r>
      <w:r w:rsidRPr="00C971F0">
        <w:rPr>
          <w:noProof/>
          <w:sz w:val="20"/>
          <w:szCs w:val="20"/>
        </w:rPr>
        <w:t>work</w:t>
      </w:r>
      <w:r>
        <w:rPr>
          <w:sz w:val="20"/>
          <w:szCs w:val="20"/>
        </w:rPr>
        <w:t xml:space="preserve"> </w:t>
      </w:r>
      <w:r w:rsidRPr="00C971F0">
        <w:rPr>
          <w:noProof/>
          <w:sz w:val="20"/>
          <w:szCs w:val="20"/>
        </w:rPr>
        <w:t>independent</w:t>
      </w:r>
      <w:r>
        <w:rPr>
          <w:noProof/>
          <w:sz w:val="20"/>
          <w:szCs w:val="20"/>
        </w:rPr>
        <w:t>ly</w:t>
      </w:r>
      <w:r>
        <w:rPr>
          <w:sz w:val="20"/>
          <w:szCs w:val="20"/>
        </w:rPr>
        <w:t xml:space="preserve"> of the other rooms.</w:t>
      </w:r>
    </w:p>
    <w:p w14:paraId="7F6874C8" w14:textId="3D846C9D" w:rsidR="00C971F0" w:rsidRDefault="00C971F0">
      <w:pPr>
        <w:rPr>
          <w:b/>
          <w:sz w:val="28"/>
          <w:szCs w:val="28"/>
        </w:rPr>
      </w:pPr>
    </w:p>
    <w:p w14:paraId="1C479349" w14:textId="058079F5" w:rsidR="00C971F0" w:rsidRDefault="00C971F0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 “Rent as a Combined Room” button:</w:t>
      </w:r>
    </w:p>
    <w:p w14:paraId="0F4A5BA0" w14:textId="043E5BC2" w:rsidR="00421D12" w:rsidRDefault="00C971F0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324CBDCB" wp14:editId="4519D99B">
            <wp:extent cx="2181225" cy="10572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E1D7" w14:textId="62DFAE5B" w:rsidR="00C971F0" w:rsidRDefault="00C971F0">
      <w:pPr>
        <w:rPr>
          <w:sz w:val="20"/>
          <w:szCs w:val="20"/>
        </w:rPr>
      </w:pPr>
    </w:p>
    <w:p w14:paraId="3A30D54A" w14:textId="7E7357DD" w:rsidR="00327E85" w:rsidRDefault="00327E85">
      <w:pPr>
        <w:rPr>
          <w:sz w:val="20"/>
          <w:szCs w:val="20"/>
        </w:rPr>
      </w:pPr>
    </w:p>
    <w:p w14:paraId="29FEAD47" w14:textId="2A4A372A" w:rsidR="00327E85" w:rsidRDefault="00327E85">
      <w:pPr>
        <w:rPr>
          <w:sz w:val="20"/>
          <w:szCs w:val="20"/>
        </w:rPr>
      </w:pPr>
    </w:p>
    <w:p w14:paraId="7C330CD6" w14:textId="4D8071FD" w:rsidR="00327E85" w:rsidRDefault="00327E85">
      <w:pPr>
        <w:rPr>
          <w:sz w:val="20"/>
          <w:szCs w:val="20"/>
        </w:rPr>
      </w:pPr>
    </w:p>
    <w:p w14:paraId="53A1E7AD" w14:textId="0541BFDA" w:rsidR="00327E85" w:rsidRDefault="00327E85">
      <w:pPr>
        <w:rPr>
          <w:sz w:val="20"/>
          <w:szCs w:val="20"/>
        </w:rPr>
      </w:pPr>
    </w:p>
    <w:p w14:paraId="4669C62B" w14:textId="62E42D65" w:rsidR="00327E85" w:rsidRDefault="00327E85">
      <w:pPr>
        <w:rPr>
          <w:sz w:val="20"/>
          <w:szCs w:val="20"/>
        </w:rPr>
      </w:pPr>
    </w:p>
    <w:p w14:paraId="66AE6A5C" w14:textId="4C333020" w:rsidR="00327E85" w:rsidRDefault="00327E85">
      <w:pPr>
        <w:rPr>
          <w:sz w:val="20"/>
          <w:szCs w:val="20"/>
        </w:rPr>
      </w:pPr>
    </w:p>
    <w:p w14:paraId="62CA1A42" w14:textId="7E5E3F9F" w:rsidR="00327E85" w:rsidRDefault="00327E85">
      <w:pPr>
        <w:rPr>
          <w:sz w:val="20"/>
          <w:szCs w:val="20"/>
        </w:rPr>
      </w:pPr>
    </w:p>
    <w:p w14:paraId="00BBBB50" w14:textId="3D0DABFA" w:rsidR="00327E85" w:rsidRDefault="00327E85">
      <w:pPr>
        <w:rPr>
          <w:sz w:val="20"/>
          <w:szCs w:val="20"/>
        </w:rPr>
      </w:pPr>
    </w:p>
    <w:p w14:paraId="508B6D56" w14:textId="0FEE678B" w:rsidR="00327E85" w:rsidRDefault="00327E85">
      <w:pPr>
        <w:rPr>
          <w:sz w:val="20"/>
          <w:szCs w:val="20"/>
        </w:rPr>
      </w:pPr>
    </w:p>
    <w:p w14:paraId="4806F72B" w14:textId="4E4504E3" w:rsidR="00327E85" w:rsidRDefault="00327E85">
      <w:pPr>
        <w:rPr>
          <w:sz w:val="20"/>
          <w:szCs w:val="20"/>
        </w:rPr>
      </w:pPr>
    </w:p>
    <w:p w14:paraId="48D95141" w14:textId="540F0DD1" w:rsidR="00327E85" w:rsidRDefault="00327E85">
      <w:pPr>
        <w:rPr>
          <w:sz w:val="20"/>
          <w:szCs w:val="20"/>
        </w:rPr>
      </w:pPr>
    </w:p>
    <w:p w14:paraId="6091F7A5" w14:textId="5AD66449" w:rsidR="00327E85" w:rsidRDefault="00327E85">
      <w:pPr>
        <w:rPr>
          <w:sz w:val="20"/>
          <w:szCs w:val="20"/>
        </w:rPr>
      </w:pPr>
    </w:p>
    <w:p w14:paraId="6DD21B36" w14:textId="306AC687" w:rsidR="00327E85" w:rsidRDefault="00327E85">
      <w:pPr>
        <w:rPr>
          <w:sz w:val="20"/>
          <w:szCs w:val="20"/>
        </w:rPr>
      </w:pPr>
    </w:p>
    <w:p w14:paraId="0B4EEFB4" w14:textId="6E4E8AE1" w:rsidR="00327E85" w:rsidRDefault="00327E85">
      <w:pPr>
        <w:rPr>
          <w:sz w:val="20"/>
          <w:szCs w:val="20"/>
        </w:rPr>
      </w:pPr>
    </w:p>
    <w:p w14:paraId="5632C64F" w14:textId="74EEA62E" w:rsidR="00327E85" w:rsidRDefault="00327E85">
      <w:pPr>
        <w:rPr>
          <w:sz w:val="20"/>
          <w:szCs w:val="20"/>
        </w:rPr>
      </w:pPr>
    </w:p>
    <w:p w14:paraId="026A189E" w14:textId="3B3F1A13" w:rsidR="00327E85" w:rsidRDefault="00327E85">
      <w:pPr>
        <w:rPr>
          <w:sz w:val="20"/>
          <w:szCs w:val="20"/>
        </w:rPr>
      </w:pPr>
    </w:p>
    <w:p w14:paraId="7ED818FA" w14:textId="43432A01" w:rsidR="00327E85" w:rsidRDefault="00327E85">
      <w:pPr>
        <w:rPr>
          <w:sz w:val="20"/>
          <w:szCs w:val="20"/>
        </w:rPr>
      </w:pPr>
    </w:p>
    <w:p w14:paraId="02AF3385" w14:textId="16582FEA" w:rsidR="00327E85" w:rsidRDefault="00327E85">
      <w:pPr>
        <w:rPr>
          <w:sz w:val="20"/>
          <w:szCs w:val="20"/>
        </w:rPr>
      </w:pPr>
    </w:p>
    <w:p w14:paraId="5032D922" w14:textId="49C0D5E0" w:rsidR="00327E85" w:rsidRDefault="00327E85">
      <w:pPr>
        <w:rPr>
          <w:sz w:val="20"/>
          <w:szCs w:val="20"/>
        </w:rPr>
      </w:pPr>
    </w:p>
    <w:p w14:paraId="05D9DB21" w14:textId="11B831EB" w:rsidR="00327E85" w:rsidRDefault="00327E85">
      <w:pPr>
        <w:rPr>
          <w:sz w:val="20"/>
          <w:szCs w:val="20"/>
        </w:rPr>
      </w:pPr>
    </w:p>
    <w:p w14:paraId="625FCF4C" w14:textId="10A08907" w:rsidR="00327E85" w:rsidRDefault="00327E85">
      <w:pPr>
        <w:rPr>
          <w:sz w:val="20"/>
          <w:szCs w:val="20"/>
        </w:rPr>
      </w:pPr>
    </w:p>
    <w:p w14:paraId="79B59307" w14:textId="3C584DBD" w:rsidR="00327E85" w:rsidRPr="00327E85" w:rsidRDefault="00327E85">
      <w:pPr>
        <w:rPr>
          <w:b/>
          <w:sz w:val="20"/>
          <w:szCs w:val="20"/>
        </w:rPr>
      </w:pPr>
      <w:r w:rsidRPr="00327E85">
        <w:rPr>
          <w:b/>
          <w:sz w:val="20"/>
          <w:szCs w:val="20"/>
        </w:rPr>
        <w:t>The “Rent as a Combined Room” properties</w:t>
      </w:r>
    </w:p>
    <w:p w14:paraId="621D6041" w14:textId="28B49B2C" w:rsidR="00BD2A3D" w:rsidRDefault="00327E85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33B1A7B9" wp14:editId="417C3BA6">
            <wp:extent cx="4962525" cy="60388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8BCA3" w14:textId="77777777" w:rsidR="00BD2A3D" w:rsidRDefault="00BD2A3D">
      <w:pPr>
        <w:rPr>
          <w:sz w:val="20"/>
          <w:szCs w:val="20"/>
        </w:rPr>
      </w:pPr>
    </w:p>
    <w:p w14:paraId="4A877CA8" w14:textId="786B78B4" w:rsidR="00D07E87" w:rsidRDefault="00327E85">
      <w:pPr>
        <w:rPr>
          <w:sz w:val="20"/>
          <w:szCs w:val="20"/>
        </w:rPr>
      </w:pPr>
      <w:r>
        <w:rPr>
          <w:sz w:val="20"/>
          <w:szCs w:val="20"/>
        </w:rPr>
        <w:t xml:space="preserve">The Value Binding ORD points </w:t>
      </w:r>
      <w:proofErr w:type="gramStart"/>
      <w:r>
        <w:rPr>
          <w:sz w:val="20"/>
          <w:szCs w:val="20"/>
        </w:rPr>
        <w:t>at :</w:t>
      </w:r>
      <w:proofErr w:type="gramEnd"/>
      <w:r>
        <w:rPr>
          <w:sz w:val="20"/>
          <w:szCs w:val="20"/>
        </w:rPr>
        <w:t xml:space="preserve"> “</w:t>
      </w:r>
      <w:r w:rsidRPr="00327E85">
        <w:rPr>
          <w:sz w:val="20"/>
          <w:szCs w:val="20"/>
        </w:rPr>
        <w:t>station:|slot:/Logic/LightingLutron/PartitionControl/partition12/value</w:t>
      </w:r>
      <w:r>
        <w:rPr>
          <w:sz w:val="20"/>
          <w:szCs w:val="20"/>
        </w:rPr>
        <w:t>”</w:t>
      </w:r>
    </w:p>
    <w:p w14:paraId="4E0279FD" w14:textId="46AB11A8" w:rsidR="00327E85" w:rsidRDefault="00327E85">
      <w:pPr>
        <w:rPr>
          <w:sz w:val="20"/>
          <w:szCs w:val="20"/>
        </w:rPr>
      </w:pPr>
      <w:r>
        <w:rPr>
          <w:sz w:val="20"/>
          <w:szCs w:val="20"/>
        </w:rPr>
        <w:t xml:space="preserve">The Hyperlink field points </w:t>
      </w:r>
      <w:proofErr w:type="gramStart"/>
      <w:r>
        <w:rPr>
          <w:sz w:val="20"/>
          <w:szCs w:val="20"/>
        </w:rPr>
        <w:t>at :</w:t>
      </w:r>
      <w:proofErr w:type="gramEnd"/>
      <w:r>
        <w:rPr>
          <w:sz w:val="20"/>
          <w:szCs w:val="20"/>
        </w:rPr>
        <w:t xml:space="preserve"> “</w:t>
      </w:r>
      <w:r w:rsidRPr="00327E85">
        <w:rPr>
          <w:sz w:val="20"/>
          <w:szCs w:val="20"/>
        </w:rPr>
        <w:t>file:^</w:t>
      </w:r>
      <w:proofErr w:type="spellStart"/>
      <w:r w:rsidRPr="00327E85">
        <w:rPr>
          <w:sz w:val="20"/>
          <w:szCs w:val="20"/>
        </w:rPr>
        <w:t>nomadPX</w:t>
      </w:r>
      <w:proofErr w:type="spellEnd"/>
      <w:r w:rsidRPr="00327E85">
        <w:rPr>
          <w:sz w:val="20"/>
          <w:szCs w:val="20"/>
        </w:rPr>
        <w:t>/</w:t>
      </w:r>
      <w:proofErr w:type="spellStart"/>
      <w:r w:rsidRPr="00327E85">
        <w:rPr>
          <w:sz w:val="20"/>
          <w:szCs w:val="20"/>
        </w:rPr>
        <w:t>touchPanels</w:t>
      </w:r>
      <w:proofErr w:type="spellEnd"/>
      <w:r w:rsidRPr="00327E85">
        <w:rPr>
          <w:sz w:val="20"/>
          <w:szCs w:val="20"/>
        </w:rPr>
        <w:t>/pdr1/</w:t>
      </w:r>
      <w:proofErr w:type="spellStart"/>
      <w:r w:rsidRPr="00327E85">
        <w:rPr>
          <w:sz w:val="20"/>
          <w:szCs w:val="20"/>
        </w:rPr>
        <w:t>rented.px</w:t>
      </w:r>
      <w:proofErr w:type="spellEnd"/>
      <w:r>
        <w:rPr>
          <w:sz w:val="20"/>
          <w:szCs w:val="20"/>
        </w:rPr>
        <w:t>”</w:t>
      </w:r>
    </w:p>
    <w:p w14:paraId="2BD12B41" w14:textId="3E171A54" w:rsidR="00327E85" w:rsidRDefault="00327E85">
      <w:pPr>
        <w:rPr>
          <w:sz w:val="20"/>
          <w:szCs w:val="20"/>
        </w:rPr>
      </w:pPr>
      <w:r>
        <w:rPr>
          <w:sz w:val="20"/>
          <w:szCs w:val="20"/>
        </w:rPr>
        <w:t>Set Summary to “</w:t>
      </w:r>
      <w:proofErr w:type="spellStart"/>
      <w:r w:rsidRPr="00327E85">
        <w:rPr>
          <w:sz w:val="20"/>
          <w:szCs w:val="20"/>
        </w:rPr>
        <w:t>PushMeTrue</w:t>
      </w:r>
      <w:proofErr w:type="spellEnd"/>
      <w:r w:rsidR="00764418">
        <w:rPr>
          <w:noProof/>
          <w:sz w:val="20"/>
          <w:szCs w:val="20"/>
        </w:rPr>
        <w:t>.”</w:t>
      </w:r>
      <w:r w:rsidR="00764418">
        <w:rPr>
          <w:sz w:val="20"/>
          <w:szCs w:val="20"/>
        </w:rPr>
        <w:t xml:space="preserve">  If Either PDR pushes the “Combine” button, that </w:t>
      </w:r>
      <w:proofErr w:type="spellStart"/>
      <w:r w:rsidR="00764418">
        <w:rPr>
          <w:sz w:val="20"/>
          <w:szCs w:val="20"/>
        </w:rPr>
        <w:t>ord</w:t>
      </w:r>
      <w:proofErr w:type="spellEnd"/>
      <w:r w:rsidR="00764418">
        <w:rPr>
          <w:sz w:val="20"/>
          <w:szCs w:val="20"/>
        </w:rPr>
        <w:t xml:space="preserve"> will go “True” and take both TP’s to the “</w:t>
      </w:r>
      <w:proofErr w:type="spellStart"/>
      <w:proofErr w:type="gramStart"/>
      <w:r w:rsidR="00764418">
        <w:rPr>
          <w:sz w:val="20"/>
          <w:szCs w:val="20"/>
        </w:rPr>
        <w:t>rented.</w:t>
      </w:r>
      <w:r w:rsidR="00764418" w:rsidRPr="00764418">
        <w:rPr>
          <w:noProof/>
          <w:sz w:val="20"/>
          <w:szCs w:val="20"/>
        </w:rPr>
        <w:t>px</w:t>
      </w:r>
      <w:proofErr w:type="spellEnd"/>
      <w:proofErr w:type="gramEnd"/>
      <w:r w:rsidR="00764418">
        <w:rPr>
          <w:sz w:val="20"/>
          <w:szCs w:val="20"/>
        </w:rPr>
        <w:t>” page.  Both TP’s lighting and AV will be in synch with each other.</w:t>
      </w:r>
    </w:p>
    <w:p w14:paraId="54285A3D" w14:textId="523AE427" w:rsidR="00327E85" w:rsidRDefault="00327E85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dd an Action Binding from the Binding Dropdown selector: </w:t>
      </w:r>
      <w:r>
        <w:rPr>
          <w:noProof/>
        </w:rPr>
        <w:drawing>
          <wp:inline distT="0" distB="0" distL="0" distR="0" wp14:anchorId="384F9897" wp14:editId="609DAC53">
            <wp:extent cx="5486400" cy="20478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A274D" w14:textId="77777777" w:rsidR="00CE3707" w:rsidRDefault="00327E85">
      <w:pPr>
        <w:rPr>
          <w:sz w:val="20"/>
          <w:szCs w:val="20"/>
        </w:rPr>
      </w:pPr>
      <w:r>
        <w:rPr>
          <w:sz w:val="20"/>
          <w:szCs w:val="20"/>
        </w:rPr>
        <w:t>When you select it, this pops over the properties page:</w:t>
      </w:r>
    </w:p>
    <w:p w14:paraId="5350326B" w14:textId="31A2C346" w:rsidR="00327E85" w:rsidRDefault="00327E85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noProof/>
        </w:rPr>
        <w:drawing>
          <wp:inline distT="0" distB="0" distL="0" distR="0" wp14:anchorId="18B177C3" wp14:editId="6B4C2E0F">
            <wp:extent cx="2733675" cy="27146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B492A" w14:textId="56E75973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t xml:space="preserve">In the ORD field, select the little rectangular box with the </w:t>
      </w:r>
      <w:r w:rsidR="00764418">
        <w:rPr>
          <w:noProof/>
          <w:sz w:val="20"/>
          <w:szCs w:val="20"/>
        </w:rPr>
        <w:t>three</w:t>
      </w:r>
      <w:r>
        <w:rPr>
          <w:sz w:val="20"/>
          <w:szCs w:val="20"/>
        </w:rPr>
        <w:t xml:space="preserve"> dots in it:</w:t>
      </w:r>
    </w:p>
    <w:p w14:paraId="73D30E9F" w14:textId="1BE94A5D" w:rsidR="00CE3707" w:rsidRDefault="00CE3707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1EE40442" wp14:editId="2C841365">
            <wp:extent cx="5124450" cy="5524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8183" w14:textId="4993950A" w:rsidR="00CE3707" w:rsidRDefault="00CE3707">
      <w:pPr>
        <w:rPr>
          <w:sz w:val="20"/>
          <w:szCs w:val="20"/>
        </w:rPr>
      </w:pPr>
      <w:r w:rsidRPr="0041340C">
        <w:rPr>
          <w:noProof/>
          <w:sz w:val="20"/>
          <w:szCs w:val="20"/>
        </w:rPr>
        <w:t>This</w:t>
      </w:r>
      <w:r>
        <w:rPr>
          <w:sz w:val="20"/>
          <w:szCs w:val="20"/>
        </w:rPr>
        <w:t xml:space="preserve"> will pop over the properties table:</w:t>
      </w:r>
    </w:p>
    <w:p w14:paraId="3DC97274" w14:textId="0D68B9A1" w:rsidR="00CE3707" w:rsidRDefault="00CE3707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02750334" wp14:editId="5E0887A7">
            <wp:extent cx="5791200" cy="13239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61A5A" w14:textId="0578C7D8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t>Click on the down arrow</w:t>
      </w:r>
      <w:r w:rsidR="0041340C">
        <w:rPr>
          <w:sz w:val="20"/>
          <w:szCs w:val="20"/>
        </w:rPr>
        <w:t>.</w:t>
      </w:r>
    </w:p>
    <w:p w14:paraId="0D519108" w14:textId="196A87AC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his menu will </w:t>
      </w:r>
      <w:proofErr w:type="gramStart"/>
      <w:r>
        <w:rPr>
          <w:sz w:val="20"/>
          <w:szCs w:val="20"/>
        </w:rPr>
        <w:t>open up</w:t>
      </w:r>
      <w:proofErr w:type="gramEnd"/>
      <w:r>
        <w:rPr>
          <w:sz w:val="20"/>
          <w:szCs w:val="20"/>
        </w:rPr>
        <w:t>:</w:t>
      </w:r>
    </w:p>
    <w:p w14:paraId="26E399F1" w14:textId="50107B6F" w:rsidR="00CE3707" w:rsidRDefault="00CE3707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1DE85FCD" wp14:editId="76AFFFA8">
            <wp:extent cx="4638675" cy="21907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2D43" w14:textId="05975262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t>Select “Component Chooser</w:t>
      </w:r>
      <w:r w:rsidRPr="0041340C">
        <w:rPr>
          <w:noProof/>
          <w:sz w:val="20"/>
          <w:szCs w:val="20"/>
        </w:rPr>
        <w:t>”</w:t>
      </w:r>
      <w:r w:rsidR="0041340C" w:rsidRPr="0041340C">
        <w:rPr>
          <w:noProof/>
          <w:sz w:val="20"/>
          <w:szCs w:val="20"/>
        </w:rPr>
        <w:t>.</w:t>
      </w:r>
    </w:p>
    <w:p w14:paraId="3039808B" w14:textId="053B0712" w:rsidR="00CE3707" w:rsidRDefault="00CE3707">
      <w:pPr>
        <w:rPr>
          <w:sz w:val="20"/>
          <w:szCs w:val="20"/>
        </w:rPr>
      </w:pPr>
      <w:r w:rsidRPr="0041340C">
        <w:rPr>
          <w:noProof/>
          <w:sz w:val="20"/>
          <w:szCs w:val="20"/>
        </w:rPr>
        <w:t>This</w:t>
      </w:r>
      <w:r>
        <w:rPr>
          <w:sz w:val="20"/>
          <w:szCs w:val="20"/>
        </w:rPr>
        <w:t xml:space="preserve"> will </w:t>
      </w:r>
      <w:proofErr w:type="gramStart"/>
      <w:r>
        <w:rPr>
          <w:sz w:val="20"/>
          <w:szCs w:val="20"/>
        </w:rPr>
        <w:t>open up</w:t>
      </w:r>
      <w:proofErr w:type="gramEnd"/>
      <w:r>
        <w:rPr>
          <w:sz w:val="20"/>
          <w:szCs w:val="20"/>
        </w:rPr>
        <w:t>:</w:t>
      </w:r>
    </w:p>
    <w:p w14:paraId="448B0146" w14:textId="58DAF025" w:rsidR="00CE3707" w:rsidRDefault="00CE3707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0C8F96AB" wp14:editId="7B93CDB2">
            <wp:extent cx="3133725" cy="43624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AEC1" w14:textId="552CEFBC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t>Select the + sign next to the “Logic” folder.</w:t>
      </w:r>
    </w:p>
    <w:p w14:paraId="37F5EF3E" w14:textId="70E7DF3C" w:rsidR="0041340C" w:rsidRDefault="0041340C">
      <w:pPr>
        <w:rPr>
          <w:sz w:val="20"/>
          <w:szCs w:val="20"/>
        </w:rPr>
      </w:pPr>
    </w:p>
    <w:p w14:paraId="0A6BE61B" w14:textId="77777777" w:rsidR="0041340C" w:rsidRDefault="0041340C">
      <w:pPr>
        <w:rPr>
          <w:sz w:val="20"/>
          <w:szCs w:val="20"/>
        </w:rPr>
      </w:pPr>
    </w:p>
    <w:p w14:paraId="4725A2CB" w14:textId="1FB7B3F3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lastRenderedPageBreak/>
        <w:t>Select the “</w:t>
      </w:r>
      <w:proofErr w:type="spellStart"/>
      <w:r>
        <w:rPr>
          <w:sz w:val="20"/>
          <w:szCs w:val="20"/>
        </w:rPr>
        <w:t>TouchPanels</w:t>
      </w:r>
      <w:proofErr w:type="spellEnd"/>
      <w:r>
        <w:rPr>
          <w:sz w:val="20"/>
          <w:szCs w:val="20"/>
        </w:rPr>
        <w:t>” folder:</w:t>
      </w:r>
    </w:p>
    <w:p w14:paraId="657F2799" w14:textId="5E7A94CD" w:rsidR="00CE3707" w:rsidRDefault="00CE3707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1FAB69F2" wp14:editId="0E0C2ADB">
            <wp:extent cx="3419475" cy="44862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6BB4C" w14:textId="24B382CA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t>For this example, we are selecting the PDR1 folder:</w:t>
      </w:r>
    </w:p>
    <w:p w14:paraId="15AD3B2E" w14:textId="2DC4AB0A" w:rsidR="00CE3707" w:rsidRDefault="00CE3707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5A50458" wp14:editId="76A472DD">
            <wp:extent cx="3390900" cy="44767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79F8" w14:textId="0EFC6582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t>Select the “</w:t>
      </w:r>
      <w:proofErr w:type="spellStart"/>
      <w:r>
        <w:rPr>
          <w:sz w:val="20"/>
          <w:szCs w:val="20"/>
        </w:rPr>
        <w:t>RentCombinedTrigger</w:t>
      </w:r>
      <w:proofErr w:type="spellEnd"/>
      <w:r>
        <w:rPr>
          <w:sz w:val="20"/>
          <w:szCs w:val="20"/>
        </w:rPr>
        <w:t>” widget and click on “</w:t>
      </w:r>
      <w:r w:rsidRPr="0041340C">
        <w:rPr>
          <w:noProof/>
          <w:sz w:val="20"/>
          <w:szCs w:val="20"/>
        </w:rPr>
        <w:t>Fire</w:t>
      </w:r>
      <w:r>
        <w:rPr>
          <w:sz w:val="20"/>
          <w:szCs w:val="20"/>
        </w:rPr>
        <w:t>”</w:t>
      </w:r>
    </w:p>
    <w:p w14:paraId="03CEE999" w14:textId="79B73D57" w:rsidR="00CE3707" w:rsidRDefault="00CE3707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15FD1F2" wp14:editId="5405DE52">
            <wp:extent cx="3390900" cy="45339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9331D" w14:textId="1727C060" w:rsidR="00CE3707" w:rsidRDefault="00CE3707">
      <w:pPr>
        <w:rPr>
          <w:sz w:val="20"/>
          <w:szCs w:val="20"/>
        </w:rPr>
      </w:pPr>
    </w:p>
    <w:p w14:paraId="6B0BE5A2" w14:textId="3F4A1794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t>This is what will appear in the ORD field: “</w:t>
      </w:r>
      <w:r w:rsidRPr="00CE3707">
        <w:rPr>
          <w:sz w:val="20"/>
          <w:szCs w:val="20"/>
        </w:rPr>
        <w:t>station:|slot:/Logic/TouchPanels/PDR1/Variables/RentCombinedTrigger/Fire</w:t>
      </w:r>
      <w:r>
        <w:rPr>
          <w:sz w:val="20"/>
          <w:szCs w:val="20"/>
        </w:rPr>
        <w:t>”</w:t>
      </w:r>
    </w:p>
    <w:p w14:paraId="18776E12" w14:textId="276A6DFD" w:rsidR="00CE3707" w:rsidRDefault="00CE3707">
      <w:pPr>
        <w:rPr>
          <w:sz w:val="20"/>
          <w:szCs w:val="20"/>
        </w:rPr>
      </w:pPr>
      <w:r>
        <w:rPr>
          <w:sz w:val="20"/>
          <w:szCs w:val="20"/>
        </w:rPr>
        <w:t xml:space="preserve">Make sure the </w:t>
      </w:r>
      <w:r w:rsidRPr="00CE3707">
        <w:rPr>
          <w:noProof/>
          <w:sz w:val="20"/>
          <w:szCs w:val="20"/>
        </w:rPr>
        <w:t>“widgetEvent”</w:t>
      </w:r>
      <w:r>
        <w:rPr>
          <w:sz w:val="20"/>
          <w:szCs w:val="20"/>
        </w:rPr>
        <w:t xml:space="preserve"> field is set to “</w:t>
      </w:r>
      <w:proofErr w:type="spellStart"/>
      <w:r w:rsidRPr="00CE3707">
        <w:rPr>
          <w:noProof/>
          <w:sz w:val="20"/>
          <w:szCs w:val="20"/>
        </w:rPr>
        <w:t>actionPerformed</w:t>
      </w:r>
      <w:proofErr w:type="spellEnd"/>
      <w:r>
        <w:rPr>
          <w:noProof/>
          <w:sz w:val="20"/>
          <w:szCs w:val="20"/>
        </w:rPr>
        <w:t>.</w:t>
      </w:r>
      <w:r>
        <w:rPr>
          <w:sz w:val="20"/>
          <w:szCs w:val="20"/>
        </w:rPr>
        <w:t>”</w:t>
      </w:r>
    </w:p>
    <w:p w14:paraId="390A4A78" w14:textId="12832934" w:rsidR="00507790" w:rsidRDefault="00507790">
      <w:pPr>
        <w:rPr>
          <w:sz w:val="20"/>
          <w:szCs w:val="20"/>
        </w:rPr>
      </w:pPr>
      <w:r w:rsidRPr="0041340C">
        <w:rPr>
          <w:noProof/>
          <w:sz w:val="20"/>
          <w:szCs w:val="20"/>
        </w:rPr>
        <w:t>This</w:t>
      </w:r>
      <w:r>
        <w:rPr>
          <w:sz w:val="20"/>
          <w:szCs w:val="20"/>
        </w:rPr>
        <w:t xml:space="preserve"> will take you to the rented screen, open the partition and cause the lights and sound sliders to work as a unit instead of as separate PDRs.</w:t>
      </w:r>
    </w:p>
    <w:p w14:paraId="4CD0799F" w14:textId="67A1D134" w:rsidR="00507790" w:rsidRDefault="00507790">
      <w:pPr>
        <w:rPr>
          <w:sz w:val="20"/>
          <w:szCs w:val="20"/>
        </w:rPr>
      </w:pPr>
    </w:p>
    <w:p w14:paraId="45E3A8CF" w14:textId="62724DD1" w:rsidR="00507790" w:rsidRDefault="00507790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 ‘</w:t>
      </w:r>
      <w:proofErr w:type="spellStart"/>
      <w:proofErr w:type="gramStart"/>
      <w:r>
        <w:rPr>
          <w:b/>
          <w:sz w:val="28"/>
          <w:szCs w:val="28"/>
        </w:rPr>
        <w:t>rented.px</w:t>
      </w:r>
      <w:proofErr w:type="spellEnd"/>
      <w:proofErr w:type="gramEnd"/>
      <w:r>
        <w:rPr>
          <w:b/>
          <w:sz w:val="28"/>
          <w:szCs w:val="28"/>
        </w:rPr>
        <w:t>” page:</w:t>
      </w:r>
    </w:p>
    <w:p w14:paraId="562036F9" w14:textId="12B0C5E4" w:rsidR="00507790" w:rsidRDefault="00507790">
      <w:pPr>
        <w:rPr>
          <w:sz w:val="20"/>
          <w:szCs w:val="20"/>
        </w:rPr>
      </w:pPr>
      <w:r>
        <w:rPr>
          <w:sz w:val="20"/>
          <w:szCs w:val="20"/>
        </w:rPr>
        <w:t xml:space="preserve">The buttons on the </w:t>
      </w:r>
      <w:r w:rsidR="0041340C">
        <w:rPr>
          <w:sz w:val="20"/>
          <w:szCs w:val="20"/>
        </w:rPr>
        <w:t>“</w:t>
      </w:r>
      <w:proofErr w:type="spellStart"/>
      <w:proofErr w:type="gramStart"/>
      <w:r>
        <w:rPr>
          <w:sz w:val="20"/>
          <w:szCs w:val="20"/>
        </w:rPr>
        <w:t>rented.</w:t>
      </w:r>
      <w:r w:rsidRPr="00764418">
        <w:rPr>
          <w:noProof/>
          <w:sz w:val="20"/>
          <w:szCs w:val="20"/>
        </w:rPr>
        <w:t>px</w:t>
      </w:r>
      <w:proofErr w:type="spellEnd"/>
      <w:proofErr w:type="gramEnd"/>
      <w:r w:rsidR="0041340C">
        <w:rPr>
          <w:noProof/>
          <w:sz w:val="20"/>
          <w:szCs w:val="20"/>
        </w:rPr>
        <w:t>”</w:t>
      </w:r>
      <w:r>
        <w:rPr>
          <w:sz w:val="20"/>
          <w:szCs w:val="20"/>
        </w:rPr>
        <w:t xml:space="preserve"> page </w:t>
      </w:r>
      <w:r w:rsidRPr="0041340C">
        <w:rPr>
          <w:noProof/>
          <w:sz w:val="20"/>
          <w:szCs w:val="20"/>
        </w:rPr>
        <w:t>are</w:t>
      </w:r>
      <w:r>
        <w:rPr>
          <w:sz w:val="20"/>
          <w:szCs w:val="20"/>
        </w:rPr>
        <w:t xml:space="preserve"> “Lock Screen” and “Release </w:t>
      </w:r>
      <w:r w:rsidRPr="0041340C">
        <w:rPr>
          <w:noProof/>
          <w:sz w:val="20"/>
          <w:szCs w:val="20"/>
        </w:rPr>
        <w:t>Room”.</w:t>
      </w:r>
    </w:p>
    <w:p w14:paraId="33E4579F" w14:textId="34A40FD5" w:rsidR="00507790" w:rsidRDefault="00507790">
      <w:pPr>
        <w:rPr>
          <w:sz w:val="20"/>
          <w:szCs w:val="20"/>
        </w:rPr>
      </w:pPr>
      <w:r>
        <w:rPr>
          <w:sz w:val="20"/>
          <w:szCs w:val="20"/>
        </w:rPr>
        <w:t>In the case of the “Lock Screen” button:</w:t>
      </w:r>
    </w:p>
    <w:p w14:paraId="15002BA2" w14:textId="1E372C5F" w:rsidR="00507790" w:rsidRDefault="00507790">
      <w:pP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4C4D83A" wp14:editId="5EA7F8A5">
            <wp:extent cx="4905375" cy="515302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A8A96" w14:textId="73F18F67" w:rsidR="00507790" w:rsidRDefault="00507790">
      <w:pPr>
        <w:rPr>
          <w:sz w:val="20"/>
          <w:szCs w:val="20"/>
        </w:rPr>
      </w:pPr>
      <w:r>
        <w:rPr>
          <w:sz w:val="20"/>
          <w:szCs w:val="20"/>
        </w:rPr>
        <w:t>Make sure the ORD is null and that the hyperlink field points to: “</w:t>
      </w:r>
      <w:proofErr w:type="gramStart"/>
      <w:r w:rsidRPr="00507790">
        <w:rPr>
          <w:sz w:val="20"/>
          <w:szCs w:val="20"/>
        </w:rPr>
        <w:t>file:^</w:t>
      </w:r>
      <w:proofErr w:type="spellStart"/>
      <w:proofErr w:type="gramEnd"/>
      <w:r w:rsidRPr="00507790">
        <w:rPr>
          <w:sz w:val="20"/>
          <w:szCs w:val="20"/>
        </w:rPr>
        <w:t>nomadPX</w:t>
      </w:r>
      <w:proofErr w:type="spellEnd"/>
      <w:r w:rsidRPr="00507790">
        <w:rPr>
          <w:sz w:val="20"/>
          <w:szCs w:val="20"/>
        </w:rPr>
        <w:t>/</w:t>
      </w:r>
      <w:proofErr w:type="spellStart"/>
      <w:r w:rsidRPr="00507790">
        <w:rPr>
          <w:sz w:val="20"/>
          <w:szCs w:val="20"/>
        </w:rPr>
        <w:t>touchPanels</w:t>
      </w:r>
      <w:proofErr w:type="spellEnd"/>
      <w:r w:rsidRPr="00507790">
        <w:rPr>
          <w:sz w:val="20"/>
          <w:szCs w:val="20"/>
        </w:rPr>
        <w:t>/pdr1/</w:t>
      </w:r>
      <w:proofErr w:type="spellStart"/>
      <w:r w:rsidRPr="00507790">
        <w:rPr>
          <w:sz w:val="20"/>
          <w:szCs w:val="20"/>
        </w:rPr>
        <w:t>rentedLocked.</w:t>
      </w:r>
      <w:r w:rsidRPr="0041340C">
        <w:rPr>
          <w:noProof/>
          <w:sz w:val="20"/>
          <w:szCs w:val="20"/>
        </w:rPr>
        <w:t>px</w:t>
      </w:r>
      <w:proofErr w:type="spellEnd"/>
      <w:r>
        <w:rPr>
          <w:sz w:val="20"/>
          <w:szCs w:val="20"/>
        </w:rPr>
        <w:t>”, and the summary field is set to “</w:t>
      </w:r>
      <w:proofErr w:type="spellStart"/>
      <w:r>
        <w:rPr>
          <w:sz w:val="20"/>
          <w:szCs w:val="20"/>
        </w:rPr>
        <w:t>lockscreen</w:t>
      </w:r>
      <w:proofErr w:type="spellEnd"/>
      <w:r>
        <w:rPr>
          <w:sz w:val="20"/>
          <w:szCs w:val="20"/>
        </w:rPr>
        <w:t>=60”  This forces the rented screen to return to the “</w:t>
      </w:r>
      <w:proofErr w:type="spellStart"/>
      <w:r w:rsidRPr="0041340C">
        <w:rPr>
          <w:noProof/>
          <w:sz w:val="20"/>
          <w:szCs w:val="20"/>
        </w:rPr>
        <w:t>rentedLocked</w:t>
      </w:r>
      <w:r>
        <w:rPr>
          <w:sz w:val="20"/>
          <w:szCs w:val="20"/>
        </w:rPr>
        <w:t>.</w:t>
      </w:r>
      <w:r w:rsidRPr="0041340C">
        <w:rPr>
          <w:noProof/>
          <w:sz w:val="20"/>
          <w:szCs w:val="20"/>
        </w:rPr>
        <w:t>px</w:t>
      </w:r>
      <w:proofErr w:type="spellEnd"/>
      <w:r w:rsidRPr="00507790">
        <w:rPr>
          <w:noProof/>
          <w:sz w:val="20"/>
          <w:szCs w:val="20"/>
        </w:rPr>
        <w:t>”</w:t>
      </w:r>
      <w:r>
        <w:rPr>
          <w:sz w:val="20"/>
          <w:szCs w:val="20"/>
        </w:rPr>
        <w:t xml:space="preserve"> page after 60 seconds.</w:t>
      </w:r>
    </w:p>
    <w:p w14:paraId="58C9CD18" w14:textId="77777777" w:rsidR="0041340C" w:rsidRDefault="0041340C">
      <w:pPr>
        <w:rPr>
          <w:b/>
          <w:sz w:val="20"/>
          <w:szCs w:val="20"/>
        </w:rPr>
      </w:pPr>
    </w:p>
    <w:p w14:paraId="0B6A49BB" w14:textId="77777777" w:rsidR="0041340C" w:rsidRDefault="0041340C">
      <w:pPr>
        <w:rPr>
          <w:b/>
          <w:sz w:val="20"/>
          <w:szCs w:val="20"/>
        </w:rPr>
      </w:pPr>
    </w:p>
    <w:p w14:paraId="6A03B053" w14:textId="77777777" w:rsidR="0041340C" w:rsidRDefault="0041340C">
      <w:pPr>
        <w:rPr>
          <w:b/>
          <w:sz w:val="20"/>
          <w:szCs w:val="20"/>
        </w:rPr>
      </w:pPr>
    </w:p>
    <w:p w14:paraId="7A8EF11F" w14:textId="77777777" w:rsidR="0041340C" w:rsidRDefault="0041340C">
      <w:pPr>
        <w:rPr>
          <w:b/>
          <w:sz w:val="20"/>
          <w:szCs w:val="20"/>
        </w:rPr>
      </w:pPr>
    </w:p>
    <w:p w14:paraId="2110E6D6" w14:textId="77777777" w:rsidR="0041340C" w:rsidRDefault="0041340C">
      <w:pPr>
        <w:rPr>
          <w:b/>
          <w:sz w:val="20"/>
          <w:szCs w:val="20"/>
        </w:rPr>
      </w:pPr>
    </w:p>
    <w:p w14:paraId="2EA2C3BA" w14:textId="77777777" w:rsidR="0041340C" w:rsidRDefault="0041340C">
      <w:pPr>
        <w:rPr>
          <w:b/>
          <w:sz w:val="20"/>
          <w:szCs w:val="20"/>
        </w:rPr>
      </w:pPr>
    </w:p>
    <w:p w14:paraId="45AD6585" w14:textId="77777777" w:rsidR="0041340C" w:rsidRDefault="0041340C">
      <w:pPr>
        <w:rPr>
          <w:b/>
          <w:sz w:val="20"/>
          <w:szCs w:val="20"/>
        </w:rPr>
      </w:pPr>
    </w:p>
    <w:p w14:paraId="672FE766" w14:textId="77777777" w:rsidR="0041340C" w:rsidRDefault="0041340C">
      <w:pPr>
        <w:rPr>
          <w:b/>
          <w:sz w:val="20"/>
          <w:szCs w:val="20"/>
        </w:rPr>
      </w:pPr>
    </w:p>
    <w:p w14:paraId="614985EF" w14:textId="77777777" w:rsidR="0041340C" w:rsidRDefault="0041340C">
      <w:pPr>
        <w:rPr>
          <w:b/>
          <w:sz w:val="20"/>
          <w:szCs w:val="20"/>
        </w:rPr>
      </w:pPr>
    </w:p>
    <w:p w14:paraId="1B170DA1" w14:textId="77777777" w:rsidR="0041340C" w:rsidRDefault="0041340C">
      <w:pPr>
        <w:rPr>
          <w:b/>
          <w:sz w:val="20"/>
          <w:szCs w:val="20"/>
        </w:rPr>
      </w:pPr>
    </w:p>
    <w:p w14:paraId="1517470D" w14:textId="5CA40314" w:rsidR="00507790" w:rsidRDefault="00507790">
      <w:p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The “Release Room” button</w:t>
      </w:r>
      <w:r w:rsidR="0041340C">
        <w:rPr>
          <w:b/>
          <w:sz w:val="20"/>
          <w:szCs w:val="20"/>
        </w:rPr>
        <w:t>.</w:t>
      </w:r>
    </w:p>
    <w:p w14:paraId="499A9F5D" w14:textId="7A9C7D63" w:rsidR="00507790" w:rsidRDefault="00507790">
      <w:pPr>
        <w:rPr>
          <w:b/>
          <w:sz w:val="20"/>
          <w:szCs w:val="20"/>
        </w:rPr>
      </w:pPr>
      <w:r>
        <w:rPr>
          <w:b/>
          <w:sz w:val="20"/>
          <w:szCs w:val="20"/>
        </w:rPr>
        <w:t>Properties:</w:t>
      </w:r>
    </w:p>
    <w:p w14:paraId="60834ADB" w14:textId="2C807BDA" w:rsidR="00507790" w:rsidRPr="00507790" w:rsidRDefault="00507790">
      <w:pPr>
        <w:rPr>
          <w:b/>
          <w:sz w:val="20"/>
          <w:szCs w:val="20"/>
        </w:rPr>
      </w:pPr>
      <w:r>
        <w:rPr>
          <w:noProof/>
        </w:rPr>
        <w:drawing>
          <wp:inline distT="0" distB="0" distL="0" distR="0" wp14:anchorId="581C34A2" wp14:editId="4D1C0DE8">
            <wp:extent cx="4962525" cy="60388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46286" w14:textId="77777777" w:rsidR="00507790" w:rsidRPr="00507790" w:rsidRDefault="00507790">
      <w:pPr>
        <w:rPr>
          <w:sz w:val="20"/>
          <w:szCs w:val="20"/>
        </w:rPr>
      </w:pPr>
    </w:p>
    <w:p w14:paraId="29C793F1" w14:textId="576F61DA" w:rsidR="00CE3707" w:rsidRDefault="00507790">
      <w:pPr>
        <w:rPr>
          <w:sz w:val="20"/>
          <w:szCs w:val="20"/>
        </w:rPr>
      </w:pPr>
      <w:r>
        <w:rPr>
          <w:sz w:val="20"/>
          <w:szCs w:val="20"/>
        </w:rPr>
        <w:t>NOTE: In the “Value Binding</w:t>
      </w:r>
      <w:r w:rsidRPr="0041340C">
        <w:rPr>
          <w:noProof/>
          <w:sz w:val="20"/>
          <w:szCs w:val="20"/>
        </w:rPr>
        <w:t>”,</w:t>
      </w:r>
      <w:r>
        <w:rPr>
          <w:sz w:val="20"/>
          <w:szCs w:val="20"/>
        </w:rPr>
        <w:t xml:space="preserve"> “hyperlink” field, notice it is pointing back to the “</w:t>
      </w:r>
      <w:proofErr w:type="spellStart"/>
      <w:proofErr w:type="gramStart"/>
      <w:r>
        <w:rPr>
          <w:sz w:val="20"/>
          <w:szCs w:val="20"/>
        </w:rPr>
        <w:t>home.</w:t>
      </w:r>
      <w:r w:rsidRPr="0041340C">
        <w:rPr>
          <w:noProof/>
          <w:sz w:val="20"/>
          <w:szCs w:val="20"/>
        </w:rPr>
        <w:t>px</w:t>
      </w:r>
      <w:proofErr w:type="spellEnd"/>
      <w:proofErr w:type="gramEnd"/>
      <w:r>
        <w:rPr>
          <w:sz w:val="20"/>
          <w:szCs w:val="20"/>
        </w:rPr>
        <w:t>” page.</w:t>
      </w:r>
    </w:p>
    <w:p w14:paraId="6709D9EF" w14:textId="22C7E398" w:rsidR="00507790" w:rsidRDefault="00644CCD">
      <w:pPr>
        <w:rPr>
          <w:sz w:val="20"/>
          <w:szCs w:val="20"/>
        </w:rPr>
      </w:pPr>
      <w:r>
        <w:rPr>
          <w:sz w:val="20"/>
          <w:szCs w:val="20"/>
        </w:rPr>
        <w:t>And the summary field is set to “</w:t>
      </w:r>
      <w:proofErr w:type="spellStart"/>
      <w:r>
        <w:rPr>
          <w:sz w:val="20"/>
          <w:szCs w:val="20"/>
        </w:rPr>
        <w:t>PushMeFalse</w:t>
      </w:r>
      <w:proofErr w:type="spellEnd"/>
      <w:r w:rsidRPr="0041340C">
        <w:rPr>
          <w:noProof/>
          <w:sz w:val="20"/>
          <w:szCs w:val="20"/>
        </w:rPr>
        <w:t>”.</w:t>
      </w:r>
      <w:r>
        <w:rPr>
          <w:sz w:val="20"/>
          <w:szCs w:val="20"/>
        </w:rPr>
        <w:t xml:space="preserve">  This way, if someone releases the room from the other touch panel, the ORD will read “false” and cause this TP </w:t>
      </w:r>
      <w:r w:rsidRPr="0041340C">
        <w:rPr>
          <w:noProof/>
          <w:sz w:val="20"/>
          <w:szCs w:val="20"/>
        </w:rPr>
        <w:t>to be</w:t>
      </w:r>
      <w:r>
        <w:rPr>
          <w:sz w:val="20"/>
          <w:szCs w:val="20"/>
        </w:rPr>
        <w:t xml:space="preserve"> </w:t>
      </w:r>
      <w:r w:rsidRPr="0041340C">
        <w:rPr>
          <w:noProof/>
          <w:sz w:val="20"/>
          <w:szCs w:val="20"/>
        </w:rPr>
        <w:t>re</w:t>
      </w:r>
      <w:r w:rsidR="0041340C">
        <w:rPr>
          <w:noProof/>
          <w:sz w:val="20"/>
          <w:szCs w:val="20"/>
        </w:rPr>
        <w:t>lea</w:t>
      </w:r>
      <w:r w:rsidRPr="0041340C">
        <w:rPr>
          <w:noProof/>
          <w:sz w:val="20"/>
          <w:szCs w:val="20"/>
        </w:rPr>
        <w:t>sed</w:t>
      </w:r>
      <w:r>
        <w:rPr>
          <w:sz w:val="20"/>
          <w:szCs w:val="20"/>
        </w:rPr>
        <w:t>. The two TP’s are no longer in sync.</w:t>
      </w:r>
    </w:p>
    <w:p w14:paraId="03E6D649" w14:textId="49D90364" w:rsidR="00644CCD" w:rsidRDefault="00644CCD">
      <w:pPr>
        <w:rPr>
          <w:sz w:val="20"/>
          <w:szCs w:val="20"/>
        </w:rPr>
      </w:pPr>
    </w:p>
    <w:p w14:paraId="2563E347" w14:textId="0412ED5E" w:rsidR="00644CCD" w:rsidRDefault="00644CCD">
      <w:pPr>
        <w:rPr>
          <w:sz w:val="20"/>
          <w:szCs w:val="20"/>
        </w:rPr>
      </w:pPr>
    </w:p>
    <w:p w14:paraId="6528E911" w14:textId="6D821AAC" w:rsidR="00644CCD" w:rsidRDefault="00644CCD">
      <w:pPr>
        <w:rPr>
          <w:sz w:val="20"/>
          <w:szCs w:val="20"/>
        </w:rPr>
      </w:pPr>
    </w:p>
    <w:p w14:paraId="33462F19" w14:textId="26899A3D" w:rsidR="00644CCD" w:rsidRDefault="00644CCD">
      <w:pPr>
        <w:rPr>
          <w:sz w:val="20"/>
          <w:szCs w:val="20"/>
        </w:rPr>
      </w:pPr>
    </w:p>
    <w:p w14:paraId="07EEECEE" w14:textId="740426F9" w:rsidR="00644CCD" w:rsidRDefault="00644CCD">
      <w:pPr>
        <w:rPr>
          <w:sz w:val="20"/>
          <w:szCs w:val="20"/>
        </w:rPr>
      </w:pPr>
    </w:p>
    <w:p w14:paraId="5E58075B" w14:textId="721F1349" w:rsidR="00644CCD" w:rsidRDefault="00644CCD">
      <w:pPr>
        <w:rPr>
          <w:sz w:val="20"/>
          <w:szCs w:val="20"/>
        </w:rPr>
      </w:pPr>
    </w:p>
    <w:p w14:paraId="2D33C092" w14:textId="1EF7D6E2" w:rsidR="00644CCD" w:rsidRDefault="00644CCD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 “</w:t>
      </w:r>
      <w:proofErr w:type="spellStart"/>
      <w:r>
        <w:rPr>
          <w:b/>
          <w:sz w:val="28"/>
          <w:szCs w:val="28"/>
        </w:rPr>
        <w:t>rentedLocked.px</w:t>
      </w:r>
      <w:proofErr w:type="spellEnd"/>
      <w:r>
        <w:rPr>
          <w:b/>
          <w:sz w:val="28"/>
          <w:szCs w:val="28"/>
        </w:rPr>
        <w:t>” screen.</w:t>
      </w:r>
    </w:p>
    <w:p w14:paraId="24FB5965" w14:textId="254FCC59" w:rsidR="00644CCD" w:rsidRDefault="00644CCD">
      <w:pPr>
        <w:rPr>
          <w:sz w:val="20"/>
          <w:szCs w:val="20"/>
        </w:rPr>
      </w:pPr>
      <w:r>
        <w:rPr>
          <w:sz w:val="20"/>
          <w:szCs w:val="20"/>
        </w:rPr>
        <w:t>Like the “</w:t>
      </w:r>
      <w:proofErr w:type="spellStart"/>
      <w:proofErr w:type="gramStart"/>
      <w:r>
        <w:rPr>
          <w:sz w:val="20"/>
          <w:szCs w:val="20"/>
        </w:rPr>
        <w:t>home.</w:t>
      </w:r>
      <w:r w:rsidRPr="0041340C">
        <w:rPr>
          <w:noProof/>
          <w:sz w:val="20"/>
          <w:szCs w:val="20"/>
        </w:rPr>
        <w:t>px</w:t>
      </w:r>
      <w:proofErr w:type="spellEnd"/>
      <w:proofErr w:type="gramEnd"/>
      <w:r>
        <w:rPr>
          <w:sz w:val="20"/>
          <w:szCs w:val="20"/>
        </w:rPr>
        <w:t>” screen, this is just a big button.</w:t>
      </w:r>
    </w:p>
    <w:p w14:paraId="015F3BFE" w14:textId="7DB7A190" w:rsidR="00644CCD" w:rsidRDefault="00644CCD">
      <w:pPr>
        <w:rPr>
          <w:sz w:val="20"/>
          <w:szCs w:val="20"/>
        </w:rPr>
      </w:pPr>
      <w:r>
        <w:rPr>
          <w:sz w:val="20"/>
          <w:szCs w:val="20"/>
        </w:rPr>
        <w:t>Here are the properties of this big button:</w:t>
      </w:r>
    </w:p>
    <w:p w14:paraId="08BE1A36" w14:textId="23D56BE0" w:rsidR="00644CCD" w:rsidRDefault="00644CCD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7DA303A8" wp14:editId="71D04308">
            <wp:extent cx="4962525" cy="51720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8299F" w14:textId="06971117" w:rsidR="00644CCD" w:rsidRDefault="00644CCD">
      <w:pPr>
        <w:rPr>
          <w:sz w:val="20"/>
          <w:szCs w:val="20"/>
        </w:rPr>
      </w:pPr>
    </w:p>
    <w:p w14:paraId="6C775D9E" w14:textId="20EF2760" w:rsidR="00644CCD" w:rsidRDefault="00855803">
      <w:pPr>
        <w:rPr>
          <w:sz w:val="20"/>
          <w:szCs w:val="20"/>
        </w:rPr>
      </w:pPr>
      <w:r>
        <w:rPr>
          <w:sz w:val="20"/>
          <w:szCs w:val="20"/>
        </w:rPr>
        <w:t>In this case, when you click the screen, you will be taken to the “</w:t>
      </w:r>
      <w:proofErr w:type="spellStart"/>
      <w:proofErr w:type="gramStart"/>
      <w:r>
        <w:rPr>
          <w:sz w:val="20"/>
          <w:szCs w:val="20"/>
        </w:rPr>
        <w:t>rented.</w:t>
      </w:r>
      <w:r w:rsidRPr="0041340C">
        <w:rPr>
          <w:noProof/>
          <w:sz w:val="20"/>
          <w:szCs w:val="20"/>
        </w:rPr>
        <w:t>px</w:t>
      </w:r>
      <w:proofErr w:type="spellEnd"/>
      <w:proofErr w:type="gramEnd"/>
      <w:r>
        <w:rPr>
          <w:sz w:val="20"/>
          <w:szCs w:val="20"/>
        </w:rPr>
        <w:t>” page.</w:t>
      </w:r>
    </w:p>
    <w:p w14:paraId="11C64CBE" w14:textId="423640DA" w:rsidR="00855803" w:rsidRPr="00855803" w:rsidRDefault="00855803">
      <w:pPr>
        <w:rPr>
          <w:b/>
          <w:sz w:val="20"/>
          <w:szCs w:val="20"/>
        </w:rPr>
      </w:pPr>
      <w:r w:rsidRPr="00855803">
        <w:rPr>
          <w:b/>
          <w:sz w:val="20"/>
          <w:szCs w:val="20"/>
          <w:highlight w:val="yellow"/>
        </w:rPr>
        <w:t>Make sure the summary field says “</w:t>
      </w:r>
      <w:r w:rsidRPr="0041340C">
        <w:rPr>
          <w:b/>
          <w:noProof/>
          <w:sz w:val="20"/>
          <w:szCs w:val="20"/>
          <w:highlight w:val="yellow"/>
        </w:rPr>
        <w:t>password”</w:t>
      </w:r>
      <w:r w:rsidR="0041340C" w:rsidRPr="0041340C">
        <w:rPr>
          <w:b/>
          <w:noProof/>
          <w:sz w:val="20"/>
          <w:szCs w:val="20"/>
          <w:highlight w:val="yellow"/>
        </w:rPr>
        <w:t>.</w:t>
      </w:r>
    </w:p>
    <w:p w14:paraId="6CE69FEF" w14:textId="77777777" w:rsidR="0041340C" w:rsidRPr="0041340C" w:rsidRDefault="0041340C">
      <w:pPr>
        <w:rPr>
          <w:noProof/>
          <w:sz w:val="20"/>
          <w:szCs w:val="20"/>
        </w:rPr>
      </w:pPr>
    </w:p>
    <w:p w14:paraId="1951CCAB" w14:textId="77777777" w:rsidR="0041340C" w:rsidRDefault="0041340C">
      <w:pPr>
        <w:rPr>
          <w:noProof/>
          <w:sz w:val="20"/>
          <w:szCs w:val="20"/>
        </w:rPr>
      </w:pPr>
    </w:p>
    <w:p w14:paraId="3AF6A738" w14:textId="1CA24C32" w:rsidR="00855803" w:rsidRDefault="00855803">
      <w:pPr>
        <w:rPr>
          <w:sz w:val="20"/>
          <w:szCs w:val="20"/>
        </w:rPr>
      </w:pPr>
      <w:bookmarkStart w:id="0" w:name="_GoBack"/>
      <w:bookmarkEnd w:id="0"/>
      <w:r w:rsidRPr="0041340C">
        <w:rPr>
          <w:noProof/>
          <w:sz w:val="20"/>
          <w:szCs w:val="20"/>
        </w:rPr>
        <w:lastRenderedPageBreak/>
        <w:t>When you click the “home.px</w:t>
      </w:r>
      <w:r>
        <w:rPr>
          <w:sz w:val="20"/>
          <w:szCs w:val="20"/>
        </w:rPr>
        <w:t>” or the “</w:t>
      </w:r>
      <w:proofErr w:type="spellStart"/>
      <w:r w:rsidRPr="00241948">
        <w:rPr>
          <w:noProof/>
          <w:sz w:val="20"/>
          <w:szCs w:val="20"/>
        </w:rPr>
        <w:t>rentedLocked</w:t>
      </w:r>
      <w:r>
        <w:rPr>
          <w:sz w:val="20"/>
          <w:szCs w:val="20"/>
        </w:rPr>
        <w:t>.</w:t>
      </w:r>
      <w:r w:rsidRPr="0041340C">
        <w:rPr>
          <w:noProof/>
          <w:sz w:val="20"/>
          <w:szCs w:val="20"/>
        </w:rPr>
        <w:t>px</w:t>
      </w:r>
      <w:proofErr w:type="spellEnd"/>
      <w:r>
        <w:rPr>
          <w:sz w:val="20"/>
          <w:szCs w:val="20"/>
        </w:rPr>
        <w:t>” page, this will pop up on the Surface 3 screen:</w:t>
      </w:r>
    </w:p>
    <w:p w14:paraId="43D6CB43" w14:textId="72234CE9" w:rsidR="00855803" w:rsidRDefault="00855803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084A6146" wp14:editId="2882704E">
            <wp:extent cx="4895850" cy="37433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A71CB" w14:textId="381FAE51" w:rsidR="00855803" w:rsidRDefault="00855803">
      <w:pPr>
        <w:rPr>
          <w:sz w:val="20"/>
          <w:szCs w:val="20"/>
        </w:rPr>
      </w:pPr>
    </w:p>
    <w:p w14:paraId="326F39B6" w14:textId="1045D464" w:rsidR="00855803" w:rsidRDefault="00855803">
      <w:pPr>
        <w:rPr>
          <w:sz w:val="20"/>
          <w:szCs w:val="20"/>
        </w:rPr>
      </w:pPr>
      <w:r>
        <w:rPr>
          <w:sz w:val="20"/>
          <w:szCs w:val="20"/>
        </w:rPr>
        <w:t xml:space="preserve">The actual password is a function of the Kiosk App.  </w:t>
      </w:r>
    </w:p>
    <w:p w14:paraId="61F1B680" w14:textId="79F6D292" w:rsidR="00855803" w:rsidRDefault="00855803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67CC7AF0" wp14:editId="4D8B743B">
            <wp:extent cx="5943600" cy="2908300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6ECA1" w14:textId="2ED6F62C" w:rsidR="00855803" w:rsidRDefault="00855803">
      <w:pPr>
        <w:rPr>
          <w:sz w:val="20"/>
          <w:szCs w:val="20"/>
        </w:rPr>
      </w:pPr>
      <w:r>
        <w:rPr>
          <w:sz w:val="20"/>
          <w:szCs w:val="20"/>
        </w:rPr>
        <w:t xml:space="preserve">In the Kiosk, make sure the password </w:t>
      </w:r>
      <w:r w:rsidRPr="0041340C">
        <w:rPr>
          <w:noProof/>
          <w:sz w:val="20"/>
          <w:szCs w:val="20"/>
        </w:rPr>
        <w:t>is entered</w:t>
      </w:r>
      <w:r>
        <w:rPr>
          <w:sz w:val="20"/>
          <w:szCs w:val="20"/>
        </w:rPr>
        <w:t xml:space="preserve"> in the </w:t>
      </w:r>
      <w:r w:rsidRPr="0041340C">
        <w:rPr>
          <w:noProof/>
          <w:sz w:val="20"/>
          <w:szCs w:val="20"/>
        </w:rPr>
        <w:t>TPPassword</w:t>
      </w:r>
      <w:r>
        <w:rPr>
          <w:sz w:val="20"/>
          <w:szCs w:val="20"/>
        </w:rPr>
        <w:t xml:space="preserve"> field.  In the case of RCSH Paramus, the password for the end user is 1111.  There is another password that Nomads use, it </w:t>
      </w:r>
      <w:r w:rsidRPr="0041340C">
        <w:rPr>
          <w:noProof/>
          <w:sz w:val="20"/>
          <w:szCs w:val="20"/>
        </w:rPr>
        <w:t>is:</w:t>
      </w:r>
      <w:r>
        <w:rPr>
          <w:sz w:val="20"/>
          <w:szCs w:val="20"/>
        </w:rPr>
        <w:t xml:space="preserve"> 1132.  It is not necessary to put that in the Kiosk </w:t>
      </w:r>
      <w:r w:rsidR="00612273">
        <w:rPr>
          <w:sz w:val="20"/>
          <w:szCs w:val="20"/>
        </w:rPr>
        <w:t>app, as it is written in as a backdoor password.</w:t>
      </w:r>
    </w:p>
    <w:p w14:paraId="73A87D5D" w14:textId="21DE51B9" w:rsidR="00241948" w:rsidRDefault="00241948">
      <w:pPr>
        <w:rPr>
          <w:sz w:val="20"/>
          <w:szCs w:val="20"/>
        </w:rPr>
      </w:pPr>
    </w:p>
    <w:p w14:paraId="68F1E046" w14:textId="2235D4DE" w:rsidR="00241948" w:rsidRDefault="00241948">
      <w:pPr>
        <w:rPr>
          <w:sz w:val="20"/>
          <w:szCs w:val="20"/>
        </w:rPr>
      </w:pPr>
    </w:p>
    <w:p w14:paraId="063410A9" w14:textId="01E58EBE" w:rsidR="00241948" w:rsidRDefault="00AD5E08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 “</w:t>
      </w:r>
      <w:proofErr w:type="spellStart"/>
      <w:proofErr w:type="gramStart"/>
      <w:r>
        <w:rPr>
          <w:b/>
          <w:sz w:val="28"/>
          <w:szCs w:val="28"/>
        </w:rPr>
        <w:t>temporary.px</w:t>
      </w:r>
      <w:proofErr w:type="spellEnd"/>
      <w:proofErr w:type="gramEnd"/>
      <w:r>
        <w:rPr>
          <w:b/>
          <w:sz w:val="28"/>
          <w:szCs w:val="28"/>
        </w:rPr>
        <w:t>” page:</w:t>
      </w:r>
    </w:p>
    <w:p w14:paraId="5EA1B948" w14:textId="320A9F1E" w:rsidR="00AD5E08" w:rsidRDefault="00AD5E08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362F1618" wp14:editId="476F5E33">
            <wp:extent cx="4981575" cy="52006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7052F" w14:textId="461103DB" w:rsidR="00AD5E08" w:rsidRPr="00AD5E08" w:rsidRDefault="00AD5E08">
      <w:pPr>
        <w:rPr>
          <w:sz w:val="20"/>
          <w:szCs w:val="20"/>
        </w:rPr>
      </w:pPr>
      <w:r>
        <w:rPr>
          <w:sz w:val="20"/>
          <w:szCs w:val="20"/>
        </w:rPr>
        <w:t>This one is set up like any normal “Lock Screen” button on any “</w:t>
      </w:r>
      <w:proofErr w:type="spellStart"/>
      <w:proofErr w:type="gramStart"/>
      <w:r>
        <w:rPr>
          <w:sz w:val="20"/>
          <w:szCs w:val="20"/>
        </w:rPr>
        <w:t>temporary.px</w:t>
      </w:r>
      <w:proofErr w:type="spellEnd"/>
      <w:proofErr w:type="gramEnd"/>
      <w:r>
        <w:rPr>
          <w:sz w:val="20"/>
          <w:szCs w:val="20"/>
        </w:rPr>
        <w:t>” page</w:t>
      </w:r>
    </w:p>
    <w:sectPr w:rsidR="00AD5E08" w:rsidRPr="00AD5E08" w:rsidSect="00675964">
      <w:headerReference w:type="default" r:id="rId33"/>
      <w:footerReference w:type="default" r:id="rId34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8EEF1" w14:textId="77777777" w:rsidR="00A04181" w:rsidRDefault="00A04181" w:rsidP="00675964">
      <w:pPr>
        <w:spacing w:after="0" w:line="240" w:lineRule="auto"/>
      </w:pPr>
      <w:r>
        <w:separator/>
      </w:r>
    </w:p>
  </w:endnote>
  <w:endnote w:type="continuationSeparator" w:id="0">
    <w:p w14:paraId="2F908A3C" w14:textId="77777777" w:rsidR="00A04181" w:rsidRDefault="00A04181" w:rsidP="00675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91835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EAEE0F5" w14:textId="7D081FEF" w:rsidR="004B2915" w:rsidRDefault="004B291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2D8CD09" w14:textId="77777777" w:rsidR="004B2915" w:rsidRDefault="004B29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1533D" w14:textId="77777777" w:rsidR="00A04181" w:rsidRDefault="00A04181" w:rsidP="00675964">
      <w:pPr>
        <w:spacing w:after="0" w:line="240" w:lineRule="auto"/>
      </w:pPr>
      <w:r>
        <w:separator/>
      </w:r>
    </w:p>
  </w:footnote>
  <w:footnote w:type="continuationSeparator" w:id="0">
    <w:p w14:paraId="5601DC13" w14:textId="77777777" w:rsidR="00A04181" w:rsidRDefault="00A04181" w:rsidP="006759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4F2F5" w14:textId="15ECB0AB" w:rsidR="00675964" w:rsidRPr="00675964" w:rsidRDefault="00675964" w:rsidP="00675964">
    <w:pPr>
      <w:pStyle w:val="Header"/>
      <w:jc w:val="center"/>
      <w:rPr>
        <w:b/>
        <w:sz w:val="40"/>
        <w:szCs w:val="40"/>
      </w:rPr>
    </w:pPr>
    <w:r>
      <w:rPr>
        <w:b/>
        <w:sz w:val="40"/>
        <w:szCs w:val="40"/>
      </w:rPr>
      <w:t>Lock Scree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MTU3MTQwNjM0tzBU0lEKTi0uzszPAykwrAUAfyKE4SwAAAA="/>
  </w:docVars>
  <w:rsids>
    <w:rsidRoot w:val="00675964"/>
    <w:rsid w:val="00241948"/>
    <w:rsid w:val="00327E85"/>
    <w:rsid w:val="0041340C"/>
    <w:rsid w:val="00421D12"/>
    <w:rsid w:val="004B2915"/>
    <w:rsid w:val="00507790"/>
    <w:rsid w:val="00612273"/>
    <w:rsid w:val="00644CCD"/>
    <w:rsid w:val="00675964"/>
    <w:rsid w:val="00764418"/>
    <w:rsid w:val="00855803"/>
    <w:rsid w:val="008A2055"/>
    <w:rsid w:val="00A04181"/>
    <w:rsid w:val="00AD5E08"/>
    <w:rsid w:val="00B868EA"/>
    <w:rsid w:val="00BD2A3D"/>
    <w:rsid w:val="00C971F0"/>
    <w:rsid w:val="00CE3707"/>
    <w:rsid w:val="00D07E87"/>
    <w:rsid w:val="00ED315A"/>
    <w:rsid w:val="00F97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F22FB"/>
  <w15:chartTrackingRefBased/>
  <w15:docId w15:val="{03B8AE65-8F29-44ED-BCC1-719C5BD35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5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5964"/>
  </w:style>
  <w:style w:type="paragraph" w:styleId="Footer">
    <w:name w:val="footer"/>
    <w:basedOn w:val="Normal"/>
    <w:link w:val="FooterChar"/>
    <w:uiPriority w:val="99"/>
    <w:unhideWhenUsed/>
    <w:rsid w:val="00675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5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9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Perkins</dc:creator>
  <cp:keywords/>
  <dc:description/>
  <cp:lastModifiedBy>Dave Perkins</cp:lastModifiedBy>
  <cp:revision>1</cp:revision>
  <dcterms:created xsi:type="dcterms:W3CDTF">2018-11-09T14:02:00Z</dcterms:created>
  <dcterms:modified xsi:type="dcterms:W3CDTF">2018-11-09T17:53:00Z</dcterms:modified>
</cp:coreProperties>
</file>